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965F0A">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61CD07AD"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AEF981"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2956385"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AE154B" w:rsidRPr="00AE154B">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AE154B" w:rsidRPr="00AE154B">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AE154B" w:rsidRPr="00AE154B">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4BE6DC57"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AE154B" w:rsidRPr="00AE154B">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AE154B" w:rsidRPr="00AE154B">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AE154B" w:rsidRPr="00AE154B">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AE154B" w:rsidRPr="00AE154B">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2ECD62C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AE154B" w:rsidRPr="00AE154B">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AE154B" w:rsidRPr="00AE154B">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AE154B" w:rsidRPr="00AE154B">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AE154B" w:rsidRPr="00AE154B">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AE154B" w:rsidRPr="00AE154B">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AE154B" w:rsidRPr="00AE154B">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6D301DC9"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AE154B" w:rsidRPr="00AE154B">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2E2C43F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cuyo principal propósito era crear algoritmos de optimización con capacidad de adaptarse a nuevos estados dentro de un espacio de posibilidades de esos estados</w:t>
      </w:r>
      <w:r w:rsidR="002E1DB7">
        <w:rPr>
          <w:rFonts w:ascii="Times New Roman" w:hAnsi="Times New Roman" w:cs="Times New Roman"/>
          <w:lang w:val="es-CO"/>
        </w:rPr>
        <w:t>, haciendo un símil con la naturaleza humana del constante aprendizaje.</w:t>
      </w:r>
    </w:p>
    <w:p w14:paraId="6EC866B9" w14:textId="6C73874D"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63932FCD"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AE154B" w:rsidRPr="00AE154B">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34B54828"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se muestra como las decisiones tomadas por el agente convergen a las acciones óptimas cuando se realiza el mapeo completo de los estados y premios posibles al utilizar 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4739B82D"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6C40FD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AE154B" w:rsidRPr="00AE154B">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AE154B" w:rsidRPr="00AE154B">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AC1180E"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AE154B" w:rsidRPr="00AE154B">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61C0B778"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lastRenderedPageBreak/>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429BEBE"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AE154B" w:rsidRPr="00AE154B">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1332E5C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1F343B9B"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 xml:space="preserve">aprendizaje por </w:t>
      </w:r>
      <w:r w:rsidR="00EB3981">
        <w:rPr>
          <w:rFonts w:ascii="Times New Roman" w:hAnsi="Times New Roman" w:cs="Times New Roman"/>
          <w:lang w:val="es-CO"/>
        </w:rPr>
        <w:lastRenderedPageBreak/>
        <w:t>refuerzo</w:t>
      </w:r>
      <w:r w:rsidRPr="00A65B6F">
        <w:rPr>
          <w:rFonts w:ascii="Times New Roman" w:hAnsi="Times New Roman" w:cs="Times New Roman"/>
          <w:lang w:val="es-CO"/>
        </w:rPr>
        <w:t xml:space="preserve"> y redes neuronales básicas y los métodos convencionales de comprar y mantener.</w:t>
      </w:r>
    </w:p>
    <w:p w14:paraId="40BAB7DC" w14:textId="6F4DA36F"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A301B22"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AE154B" w:rsidRPr="00AE154B">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36E1FBA7" w14:textId="7FA95CC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CB265F">
            <w:rPr>
              <w:rFonts w:ascii="Times New Roman" w:hAnsi="Times New Roman" w:cs="Times New Roman"/>
              <w:noProof/>
              <w:lang w:val="es-CO"/>
            </w:rPr>
            <w:t xml:space="preserve"> </w:t>
          </w:r>
          <w:r w:rsidR="00CB265F" w:rsidRPr="00CB265F">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46A191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994FFC" w:rsidRPr="00994FFC">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6C6D47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xml:space="preserve">. Sin embargo, con los años aparecieron problemas de mayor envergadura, y con la aparición de las redes neuronales profundas, los algoritmos RL comienzan a ser más complejos, eficientes y útiles para resolver los problemas más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403276">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1DCBDD2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D50B36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4FAB2B95"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C97602" w:rsidRPr="00C97602">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5FE56686"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42568" w:rsidRPr="00E42568">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3420BC" w:rsidRPr="00E42568">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6C977B95"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6C0B54" w:rsidRPr="006C0B54">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6C0B54" w:rsidRPr="006C0B54">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64150059"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386D67" w:rsidRPr="00386D67">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24A16678"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Pr="00E3135D">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0C379F53" w:rsidR="007959A4" w:rsidRPr="007959A4" w:rsidRDefault="007959A4" w:rsidP="007959A4">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Advantage</w:t>
      </w:r>
      <w:proofErr w:type="spellEnd"/>
      <w:r>
        <w:rPr>
          <w:rFonts w:ascii="Times New Roman" w:hAnsi="Times New Roman" w:cs="Times New Roman"/>
          <w:lang w:val="es-CO"/>
        </w:rPr>
        <w:t xml:space="preserve"> Actor-</w:t>
      </w:r>
      <w:proofErr w:type="spellStart"/>
      <w:r>
        <w:rPr>
          <w:rFonts w:ascii="Times New Roman" w:hAnsi="Times New Roman" w:cs="Times New Roman"/>
          <w:lang w:val="es-CO"/>
        </w:rPr>
        <w:t>Critic</w:t>
      </w:r>
      <w:proofErr w:type="spellEnd"/>
      <w:r>
        <w:rPr>
          <w:rFonts w:ascii="Times New Roman" w:hAnsi="Times New Roman" w:cs="Times New Roman"/>
          <w:lang w:val="es-CO"/>
        </w:rPr>
        <w:t xml:space="preserve"> (A2C)</w:t>
      </w:r>
    </w:p>
    <w:p w14:paraId="0C92D656" w14:textId="3FF1671D" w:rsidR="00C82445" w:rsidRDefault="007959A4" w:rsidP="00965F0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42110E" w:rsidRPr="0042110E">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1D294519" w:rsidR="00E3135D" w:rsidRDefault="00C82445" w:rsidP="00123AC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3C3B53" w:rsidRPr="003C3B53">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r>
          <w:rPr>
            <w:rFonts w:ascii="Cambria Math" w:hAnsi="Cambria Math" w:cs="Arial"/>
            <w:color w:val="000000"/>
            <w:sz w:val="22"/>
            <w:szCs w:val="22"/>
            <w:lang w:val="es-CO"/>
          </w:rPr>
          <m:t>V(s</m:t>
        </m:r>
        <m:r>
          <w:rPr>
            <w:rFonts w:ascii="Cambria Math" w:hAnsi="Cambria Math" w:cs="Arial"/>
            <w:color w:val="000000"/>
            <w:sz w:val="22"/>
            <w:szCs w:val="22"/>
            <w:lang w:val="es-CO"/>
          </w:rPr>
          <m:t>)</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420F3A0A" w:rsidR="00E3135D" w:rsidRDefault="00A61A15" w:rsidP="00E3135D">
      <w:pPr>
        <w:pStyle w:val="Textoindependiente"/>
        <w:numPr>
          <w:ilvl w:val="0"/>
          <w:numId w:val="16"/>
        </w:numPr>
        <w:spacing w:before="195" w:after="240" w:line="360" w:lineRule="auto"/>
        <w:ind w:right="124"/>
        <w:jc w:val="both"/>
        <w:rPr>
          <w:rFonts w:ascii="Times New Roman" w:hAnsi="Times New Roman" w:cs="Times New Roman"/>
        </w:rPr>
      </w:pPr>
      <w:r w:rsidRPr="00A61A15">
        <w:rPr>
          <w:rFonts w:ascii="Times New Roman" w:hAnsi="Times New Roman" w:cs="Times New Roman"/>
        </w:rPr>
        <w:t>Deep Deterministic Policy Gradient (D</w:t>
      </w:r>
      <w:r>
        <w:rPr>
          <w:rFonts w:ascii="Times New Roman" w:hAnsi="Times New Roman" w:cs="Times New Roman"/>
        </w:rPr>
        <w:t>DPG)</w:t>
      </w:r>
    </w:p>
    <w:p w14:paraId="6738B0E9" w14:textId="0C16E43E" w:rsidR="00357BDC" w:rsidRDefault="00357BDC" w:rsidP="00357BDC">
      <w:pPr>
        <w:pStyle w:val="Textoindependiente"/>
        <w:spacing w:before="195" w:after="240" w:line="360" w:lineRule="auto"/>
        <w:ind w:left="480" w:right="124"/>
        <w:jc w:val="both"/>
        <w:rPr>
          <w:rFonts w:ascii="Times New Roman" w:hAnsi="Times New Roman" w:cs="Times New Roman"/>
          <w:color w:val="000000"/>
          <w:sz w:val="22"/>
          <w:szCs w:val="22"/>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minimizar el error total o maximizar la recompensa esperada </w:t>
      </w:r>
      <w:sdt>
        <w:sdtPr>
          <w:rPr>
            <w:rFonts w:ascii="Times New Roman" w:hAnsi="Times New Roman" w:cs="Times New Roman"/>
            <w:color w:val="000000"/>
            <w:sz w:val="22"/>
            <w:szCs w:val="22"/>
            <w:lang w:val="es-CO"/>
          </w:rPr>
          <w:id w:val="1099301179"/>
          <w:citation/>
        </w:sdtPr>
        <w:sdtContent>
          <w:r>
            <w:rPr>
              <w:rFonts w:ascii="Times New Roman" w:hAnsi="Times New Roman" w:cs="Times New Roman"/>
              <w:color w:val="000000"/>
              <w:sz w:val="22"/>
              <w:szCs w:val="22"/>
              <w:lang w:val="es-CO"/>
            </w:rPr>
            <w:fldChar w:fldCharType="begin"/>
          </w:r>
          <w:r>
            <w:rPr>
              <w:rFonts w:ascii="Times New Roman" w:hAnsi="Times New Roman" w:cs="Times New Roman"/>
              <w:color w:val="000000"/>
              <w:sz w:val="22"/>
              <w:szCs w:val="22"/>
              <w:lang w:val="es-CO"/>
            </w:rPr>
            <w:instrText xml:space="preserve"> CITATION Sil14 \l 9226 </w:instrText>
          </w:r>
          <w:r>
            <w:rPr>
              <w:rFonts w:ascii="Times New Roman" w:hAnsi="Times New Roman" w:cs="Times New Roman"/>
              <w:color w:val="000000"/>
              <w:sz w:val="22"/>
              <w:szCs w:val="22"/>
              <w:lang w:val="es-CO"/>
            </w:rPr>
            <w:fldChar w:fldCharType="separate"/>
          </w:r>
          <w:r w:rsidRPr="00357BDC">
            <w:rPr>
              <w:rFonts w:ascii="Times New Roman" w:hAnsi="Times New Roman" w:cs="Times New Roman"/>
              <w:noProof/>
              <w:color w:val="000000"/>
              <w:sz w:val="22"/>
              <w:szCs w:val="22"/>
              <w:lang w:val="es-CO"/>
            </w:rPr>
            <w:t>(Silver y otros, 2014)</w:t>
          </w:r>
          <w:r>
            <w:rPr>
              <w:rFonts w:ascii="Times New Roman" w:hAnsi="Times New Roman" w:cs="Times New Roman"/>
              <w:color w:val="000000"/>
              <w:sz w:val="22"/>
              <w:szCs w:val="22"/>
              <w:lang w:val="es-CO"/>
            </w:rPr>
            <w:fldChar w:fldCharType="end"/>
          </w:r>
        </w:sdtContent>
      </w:sdt>
      <w:r w:rsidR="00E33E9C">
        <w:rPr>
          <w:rFonts w:ascii="Times New Roman" w:hAnsi="Times New Roman" w:cs="Times New Roman"/>
          <w:color w:val="000000"/>
          <w:sz w:val="22"/>
          <w:szCs w:val="22"/>
          <w:lang w:val="es-CO"/>
        </w:rPr>
        <w:t xml:space="preserve">. </w:t>
      </w:r>
    </w:p>
    <w:p w14:paraId="38DF7B15" w14:textId="3FF33CE6" w:rsidR="00E33E9C" w:rsidRDefault="00E33E9C" w:rsidP="00357BDC">
      <w:pPr>
        <w:pStyle w:val="Textoindependiente"/>
        <w:spacing w:before="195" w:after="240" w:line="360" w:lineRule="auto"/>
        <w:ind w:left="480" w:right="124"/>
        <w:jc w:val="both"/>
        <w:rPr>
          <w:rFonts w:ascii="Times New Roman" w:hAnsi="Times New Roman" w:cs="Times New Roman"/>
          <w:color w:val="000000"/>
          <w:sz w:val="22"/>
          <w:szCs w:val="22"/>
          <w:lang w:val="es-CO"/>
        </w:rPr>
      </w:pPr>
      <w:r>
        <w:rPr>
          <w:rFonts w:ascii="Times New Roman" w:hAnsi="Times New Roman" w:cs="Times New Roman"/>
          <w:color w:val="000000"/>
          <w:sz w:val="22"/>
          <w:szCs w:val="22"/>
          <w:lang w:val="es-CO"/>
        </w:rPr>
        <w:t xml:space="preserve">DDPG, es un algoritmo de gradiente de política que no utiliza funciones de probabilidad sobre variables continuas. En cambio, </w:t>
      </w:r>
      <w:r w:rsidR="003E4648">
        <w:rPr>
          <w:rFonts w:ascii="Times New Roman" w:hAnsi="Times New Roman" w:cs="Times New Roman"/>
          <w:color w:val="000000"/>
          <w:sz w:val="22"/>
          <w:szCs w:val="22"/>
          <w:lang w:val="es-CO"/>
        </w:rPr>
        <w:t>también permite</w:t>
      </w:r>
      <w:r>
        <w:rPr>
          <w:rFonts w:ascii="Times New Roman" w:hAnsi="Times New Roman" w:cs="Times New Roman"/>
          <w:color w:val="000000"/>
          <w:sz w:val="22"/>
          <w:szCs w:val="22"/>
          <w:lang w:val="es-CO"/>
        </w:rPr>
        <w:t xml:space="preserve"> optimizar el gradiente</w:t>
      </w:r>
      <w:r w:rsidR="001D453E">
        <w:rPr>
          <w:rFonts w:ascii="Times New Roman" w:hAnsi="Times New Roman" w:cs="Times New Roman"/>
          <w:color w:val="000000"/>
          <w:sz w:val="22"/>
          <w:szCs w:val="22"/>
          <w:lang w:val="es-CO"/>
        </w:rPr>
        <w:t xml:space="preserve"> </w:t>
      </w:r>
      <w:r w:rsidR="001D453E">
        <w:rPr>
          <w:rFonts w:ascii="Times New Roman" w:hAnsi="Times New Roman" w:cs="Times New Roman"/>
          <w:color w:val="000000"/>
          <w:sz w:val="22"/>
          <w:szCs w:val="22"/>
          <w:lang w:val="es-CO"/>
        </w:rPr>
        <w:t>de política</w:t>
      </w:r>
      <w:r w:rsidR="001D453E">
        <w:rPr>
          <w:rFonts w:ascii="Times New Roman" w:hAnsi="Times New Roman" w:cs="Times New Roman"/>
          <w:color w:val="000000"/>
          <w:sz w:val="22"/>
          <w:szCs w:val="22"/>
          <w:lang w:val="es-CO"/>
        </w:rPr>
        <w:t>,</w:t>
      </w:r>
      <w:r w:rsidR="001D453E" w:rsidRPr="001D453E">
        <w:rPr>
          <w:rFonts w:ascii="Times New Roman" w:hAnsi="Times New Roman" w:cs="Times New Roman"/>
          <w:color w:val="000000"/>
          <w:sz w:val="22"/>
          <w:szCs w:val="22"/>
          <w:lang w:val="es-CO"/>
        </w:rPr>
        <w:t xml:space="preserve"> </w:t>
      </w:r>
      <w:r w:rsidR="001D453E">
        <w:rPr>
          <w:rFonts w:ascii="Times New Roman" w:hAnsi="Times New Roman" w:cs="Times New Roman"/>
          <w:color w:val="000000"/>
          <w:sz w:val="22"/>
          <w:szCs w:val="22"/>
          <w:lang w:val="es-CO"/>
        </w:rPr>
        <w:t>ecuación (4)</w:t>
      </w:r>
      <w:r w:rsidR="001D453E">
        <w:rPr>
          <w:rFonts w:ascii="Times New Roman" w:hAnsi="Times New Roman" w:cs="Times New Roman"/>
          <w:color w:val="000000"/>
          <w:sz w:val="22"/>
          <w:szCs w:val="22"/>
          <w:lang w:val="es-CO"/>
        </w:rPr>
        <w:t>,</w:t>
      </w:r>
      <w:r w:rsidR="001D453E">
        <w:rPr>
          <w:rFonts w:ascii="Times New Roman" w:hAnsi="Times New Roman" w:cs="Times New Roman"/>
          <w:color w:val="000000"/>
          <w:sz w:val="22"/>
          <w:szCs w:val="22"/>
          <w:lang w:val="es-CO"/>
        </w:rPr>
        <w:t xml:space="preserve"> </w:t>
      </w:r>
      <w:r>
        <w:rPr>
          <w:rFonts w:ascii="Times New Roman" w:hAnsi="Times New Roman" w:cs="Times New Roman"/>
          <w:color w:val="000000"/>
          <w:sz w:val="22"/>
          <w:szCs w:val="22"/>
          <w:lang w:val="es-CO"/>
        </w:rPr>
        <w:t xml:space="preserve"> teniendo en cuenta un número de acciones posibles finitas y determinísticas</w:t>
      </w:r>
      <w:r w:rsidR="001D453E">
        <w:rPr>
          <w:rFonts w:ascii="Times New Roman" w:hAnsi="Times New Roman" w:cs="Times New Roman"/>
          <w:color w:val="000000"/>
          <w:sz w:val="22"/>
          <w:szCs w:val="22"/>
          <w:lang w:val="es-CO"/>
        </w:rPr>
        <w:t xml:space="preserve"> para una función objetivo de retorno </w:t>
      </w:r>
      <w:r w:rsidR="001D453E" w:rsidRPr="001D453E">
        <w:rPr>
          <w:rFonts w:ascii="Times New Roman" w:hAnsi="Times New Roman" w:cs="Times New Roman"/>
          <w:b/>
          <w:bCs/>
          <w:i/>
          <w:iCs/>
          <w:color w:val="000000"/>
          <w:sz w:val="22"/>
          <w:szCs w:val="22"/>
          <w:lang w:val="es-CO"/>
        </w:rPr>
        <w:t>J</w:t>
      </w:r>
      <w:r w:rsidR="001D453E">
        <w:rPr>
          <w:rFonts w:ascii="Times New Roman" w:hAnsi="Times New Roman" w:cs="Times New Roman"/>
          <w:color w:val="000000"/>
          <w:sz w:val="22"/>
          <w:szCs w:val="22"/>
          <w:lang w:val="es-CO"/>
        </w:rPr>
        <w:t xml:space="preserve">, ecuación (5) </w:t>
      </w:r>
      <w:sdt>
        <w:sdtPr>
          <w:rPr>
            <w:rFonts w:ascii="Times New Roman" w:hAnsi="Times New Roman" w:cs="Times New Roman"/>
            <w:color w:val="000000"/>
            <w:sz w:val="22"/>
            <w:szCs w:val="22"/>
            <w:lang w:val="es-CO"/>
          </w:rPr>
          <w:id w:val="2005089864"/>
          <w:citation/>
        </w:sdtPr>
        <w:sdtContent>
          <w:r w:rsidR="00F3429E">
            <w:rPr>
              <w:rFonts w:ascii="Times New Roman" w:hAnsi="Times New Roman" w:cs="Times New Roman"/>
              <w:color w:val="000000"/>
              <w:sz w:val="22"/>
              <w:szCs w:val="22"/>
              <w:lang w:val="es-CO"/>
            </w:rPr>
            <w:fldChar w:fldCharType="begin"/>
          </w:r>
          <w:r w:rsidR="00F3429E">
            <w:rPr>
              <w:rFonts w:ascii="Times New Roman" w:hAnsi="Times New Roman" w:cs="Times New Roman"/>
              <w:color w:val="000000"/>
              <w:sz w:val="22"/>
              <w:szCs w:val="22"/>
              <w:lang w:val="es-CO"/>
            </w:rPr>
            <w:instrText xml:space="preserve"> CITATION LiS19 \l 9226 </w:instrText>
          </w:r>
          <w:r w:rsidR="00F3429E">
            <w:rPr>
              <w:rFonts w:ascii="Times New Roman" w:hAnsi="Times New Roman" w:cs="Times New Roman"/>
              <w:color w:val="000000"/>
              <w:sz w:val="22"/>
              <w:szCs w:val="22"/>
              <w:lang w:val="es-CO"/>
            </w:rPr>
            <w:fldChar w:fldCharType="separate"/>
          </w:r>
          <w:r w:rsidR="00F3429E" w:rsidRPr="00F3429E">
            <w:rPr>
              <w:rFonts w:ascii="Times New Roman" w:hAnsi="Times New Roman" w:cs="Times New Roman"/>
              <w:noProof/>
              <w:color w:val="000000"/>
              <w:sz w:val="22"/>
              <w:szCs w:val="22"/>
              <w:lang w:val="es-CO"/>
            </w:rPr>
            <w:t>(Li y otros, 2019)</w:t>
          </w:r>
          <w:r w:rsidR="00F3429E">
            <w:rPr>
              <w:rFonts w:ascii="Times New Roman" w:hAnsi="Times New Roman" w:cs="Times New Roman"/>
              <w:color w:val="000000"/>
              <w:sz w:val="22"/>
              <w:szCs w:val="22"/>
              <w:lang w:val="es-CO"/>
            </w:rPr>
            <w:fldChar w:fldCharType="end"/>
          </w:r>
        </w:sdtContent>
      </w:sdt>
      <w:r w:rsidR="00016703">
        <w:rPr>
          <w:rFonts w:ascii="Times New Roman" w:hAnsi="Times New Roman" w:cs="Times New Roman"/>
          <w:color w:val="000000"/>
          <w:sz w:val="22"/>
          <w:szCs w:val="22"/>
          <w:lang w:val="es-CO"/>
        </w:rPr>
        <w:t>, lo que representa una ventaja, específicamente, para los problemas relacionados con trading, debido a que las acciones que el agente actor puede tomar cumplen esa condición determinística: Compra, venta, mantener la posición,</w:t>
      </w:r>
      <w:r>
        <w:rPr>
          <w:rFonts w:ascii="Times New Roman" w:hAnsi="Times New Roman" w:cs="Times New Roman"/>
          <w:color w:val="000000"/>
          <w:sz w:val="22"/>
          <w:szCs w:val="22"/>
          <w:lang w:val="es-CO"/>
        </w:rPr>
        <w:t xml:space="preserve"> </w:t>
      </w:r>
      <w:r w:rsidR="00016703">
        <w:rPr>
          <w:rFonts w:ascii="Times New Roman" w:hAnsi="Times New Roman" w:cs="Times New Roman"/>
          <w:color w:val="000000"/>
          <w:sz w:val="22"/>
          <w:szCs w:val="22"/>
          <w:lang w:val="es-CO"/>
        </w:rPr>
        <w:t xml:space="preserve">entre otras que puedan plantearse </w:t>
      </w:r>
      <w:sdt>
        <w:sdtPr>
          <w:rPr>
            <w:rFonts w:ascii="Times New Roman" w:hAnsi="Times New Roman" w:cs="Times New Roman"/>
            <w:color w:val="000000"/>
            <w:sz w:val="22"/>
            <w:szCs w:val="22"/>
            <w:lang w:val="es-CO"/>
          </w:rPr>
          <w:id w:val="543867827"/>
          <w:citation/>
        </w:sdtPr>
        <w:sdtContent>
          <w:r w:rsidR="000D6FB2">
            <w:rPr>
              <w:rFonts w:ascii="Times New Roman" w:hAnsi="Times New Roman" w:cs="Times New Roman"/>
              <w:color w:val="000000"/>
              <w:sz w:val="22"/>
              <w:szCs w:val="22"/>
              <w:lang w:val="es-CO"/>
            </w:rPr>
            <w:fldChar w:fldCharType="begin"/>
          </w:r>
          <w:r w:rsidR="000D6FB2">
            <w:rPr>
              <w:rFonts w:ascii="Times New Roman" w:hAnsi="Times New Roman" w:cs="Times New Roman"/>
              <w:color w:val="000000"/>
              <w:sz w:val="22"/>
              <w:szCs w:val="22"/>
              <w:lang w:val="es-CO"/>
            </w:rPr>
            <w:instrText xml:space="preserve"> CITATION Yan20 \l 9226 </w:instrText>
          </w:r>
          <w:r w:rsidR="000D6FB2">
            <w:rPr>
              <w:rFonts w:ascii="Times New Roman" w:hAnsi="Times New Roman" w:cs="Times New Roman"/>
              <w:color w:val="000000"/>
              <w:sz w:val="22"/>
              <w:szCs w:val="22"/>
              <w:lang w:val="es-CO"/>
            </w:rPr>
            <w:fldChar w:fldCharType="separate"/>
          </w:r>
          <w:r w:rsidR="000D6FB2" w:rsidRPr="000D6FB2">
            <w:rPr>
              <w:rFonts w:ascii="Times New Roman" w:hAnsi="Times New Roman" w:cs="Times New Roman"/>
              <w:noProof/>
              <w:color w:val="000000"/>
              <w:sz w:val="22"/>
              <w:szCs w:val="22"/>
              <w:lang w:val="es-CO"/>
            </w:rPr>
            <w:t>(Yang y otros, 2020)</w:t>
          </w:r>
          <w:r w:rsidR="000D6FB2">
            <w:rPr>
              <w:rFonts w:ascii="Times New Roman" w:hAnsi="Times New Roman" w:cs="Times New Roman"/>
              <w:color w:val="000000"/>
              <w:sz w:val="22"/>
              <w:szCs w:val="22"/>
              <w:lang w:val="es-CO"/>
            </w:rPr>
            <w:fldChar w:fldCharType="end"/>
          </w:r>
        </w:sdtContent>
      </w:sdt>
      <w:r w:rsidR="000D6FB2">
        <w:rPr>
          <w:rFonts w:ascii="Times New Roman" w:hAnsi="Times New Roman" w:cs="Times New Roman"/>
          <w:color w:val="000000"/>
          <w:sz w:val="22"/>
          <w:szCs w:val="22"/>
          <w:lang w:val="es-CO"/>
        </w:rPr>
        <w:t>.</w:t>
      </w:r>
    </w:p>
    <w:p w14:paraId="66DB9DAE" w14:textId="77777777" w:rsidR="001E749E" w:rsidRDefault="001E749E" w:rsidP="00357BDC">
      <w:pPr>
        <w:pStyle w:val="Textoindependiente"/>
        <w:spacing w:before="195" w:after="240" w:line="360" w:lineRule="auto"/>
        <w:ind w:left="480" w:right="124"/>
        <w:jc w:val="both"/>
        <w:rPr>
          <w:rFonts w:ascii="Times New Roman" w:hAnsi="Times New Roman" w:cs="Times New Roman"/>
          <w:color w:val="000000"/>
          <w:sz w:val="22"/>
          <w:szCs w:val="22"/>
          <w:lang w:val="es-CO"/>
        </w:rPr>
      </w:pPr>
    </w:p>
    <w:p w14:paraId="2366665E" w14:textId="5DAEF75B" w:rsidR="001E749E" w:rsidRDefault="001E749E" w:rsidP="001E749E">
      <w:pPr>
        <w:pStyle w:val="Textoindependiente"/>
        <w:numPr>
          <w:ilvl w:val="0"/>
          <w:numId w:val="16"/>
        </w:numPr>
        <w:spacing w:before="195" w:after="240" w:line="360" w:lineRule="auto"/>
        <w:ind w:right="124"/>
        <w:jc w:val="both"/>
        <w:rPr>
          <w:rFonts w:ascii="Times New Roman" w:hAnsi="Times New Roman" w:cs="Times New Roman"/>
        </w:rPr>
      </w:pPr>
      <w:r>
        <w:rPr>
          <w:rFonts w:ascii="Times New Roman" w:hAnsi="Times New Roman" w:cs="Times New Roman"/>
        </w:rPr>
        <w:lastRenderedPageBreak/>
        <w:t>Proximal Policy Optimization (PPO):</w:t>
      </w:r>
    </w:p>
    <w:p w14:paraId="71A40303" w14:textId="77777777" w:rsidR="001E749E" w:rsidRDefault="001E749E" w:rsidP="00357BDC">
      <w:pPr>
        <w:pStyle w:val="Textoindependiente"/>
        <w:spacing w:before="195" w:after="240" w:line="360" w:lineRule="auto"/>
        <w:ind w:left="480" w:right="124"/>
        <w:jc w:val="both"/>
        <w:rPr>
          <w:rFonts w:ascii="Times New Roman" w:hAnsi="Times New Roman" w:cs="Times New Roman"/>
          <w:color w:val="000000"/>
          <w:sz w:val="22"/>
          <w:szCs w:val="22"/>
        </w:rPr>
      </w:pPr>
    </w:p>
    <w:p w14:paraId="68108BC8" w14:textId="77777777" w:rsidR="001E749E" w:rsidRDefault="001E749E" w:rsidP="00357BDC">
      <w:pPr>
        <w:pStyle w:val="Textoindependiente"/>
        <w:spacing w:before="195" w:after="240" w:line="360" w:lineRule="auto"/>
        <w:ind w:left="480" w:right="124"/>
        <w:jc w:val="both"/>
        <w:rPr>
          <w:rFonts w:ascii="Times New Roman" w:hAnsi="Times New Roman" w:cs="Times New Roman"/>
          <w:color w:val="000000"/>
          <w:sz w:val="22"/>
          <w:szCs w:val="22"/>
        </w:rPr>
      </w:pPr>
    </w:p>
    <w:p w14:paraId="79673969" w14:textId="77777777" w:rsidR="001E749E" w:rsidRDefault="001E749E" w:rsidP="00357BDC">
      <w:pPr>
        <w:pStyle w:val="Textoindependiente"/>
        <w:spacing w:before="195" w:after="240" w:line="360" w:lineRule="auto"/>
        <w:ind w:left="480" w:right="124"/>
        <w:jc w:val="both"/>
        <w:rPr>
          <w:rFonts w:ascii="Times New Roman" w:hAnsi="Times New Roman" w:cs="Times New Roman"/>
          <w:color w:val="000000"/>
          <w:sz w:val="22"/>
          <w:szCs w:val="22"/>
        </w:rPr>
      </w:pPr>
    </w:p>
    <w:p w14:paraId="48340240" w14:textId="77777777" w:rsidR="001E749E" w:rsidRPr="001E749E" w:rsidRDefault="001E749E" w:rsidP="00357BDC">
      <w:pPr>
        <w:pStyle w:val="Textoindependiente"/>
        <w:spacing w:before="195" w:after="240" w:line="360" w:lineRule="auto"/>
        <w:ind w:left="480" w:right="124"/>
        <w:jc w:val="both"/>
        <w:rPr>
          <w:rFonts w:ascii="Times New Roman" w:hAnsi="Times New Roman" w:cs="Times New Roman"/>
          <w:color w:val="000000"/>
          <w:sz w:val="22"/>
          <w:szCs w:val="22"/>
        </w:rPr>
      </w:pPr>
    </w:p>
    <w:p w14:paraId="58DEBFE3" w14:textId="74023A4D" w:rsidR="001D453E" w:rsidRDefault="001D453E"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m:t>
        </m:r>
        <m:r>
          <w:rPr>
            <w:rFonts w:ascii="Cambria Math" w:hAnsi="Cambria Math" w:cs="Times New Roman"/>
            <w:color w:val="000000"/>
            <w:sz w:val="22"/>
            <w:szCs w:val="22"/>
            <w:lang w:val="es-CO"/>
          </w:rPr>
          <m:t>(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a</m:t>
            </m:r>
            <m:r>
              <w:rPr>
                <w:rFonts w:ascii="Cambria Math" w:hAnsi="Cambria Math" w:cs="Arial"/>
                <w:color w:val="000000"/>
                <w:sz w:val="22"/>
                <w:szCs w:val="22"/>
                <w:lang w:val="es-CO"/>
              </w:rPr>
              <m:t>=</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r>
              <w:rPr>
                <w:rFonts w:ascii="Cambria Math" w:hAnsi="Cambria Math" w:cs="Arial"/>
                <w:color w:val="000000"/>
                <w:sz w:val="22"/>
                <w:szCs w:val="22"/>
                <w:lang w:val="es-CO"/>
              </w:rPr>
              <m:t xml:space="preserve"> </m:t>
            </m:r>
          </m:e>
        </m:d>
      </m:oMath>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4</w:t>
      </w:r>
      <w:r w:rsidRPr="00C33478">
        <w:rPr>
          <w:rFonts w:ascii="Times New Roman" w:hAnsi="Times New Roman" w:cs="Times New Roman"/>
          <w:lang w:val="es-CO"/>
        </w:rPr>
        <w:t>)</w:t>
      </w:r>
    </w:p>
    <w:p w14:paraId="071625D6" w14:textId="0AAA8C42" w:rsidR="001E749E"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 xml:space="preserve"> </m:t>
            </m:r>
          </m:e>
        </m:d>
      </m:oMath>
      <w:r w:rsidRPr="005F22DA">
        <w:rPr>
          <w:rFonts w:ascii="Times New Roman" w:hAnsi="Times New Roman" w:cs="Times New Roman"/>
          <w:lang w:val="es-CO"/>
        </w:rPr>
        <w:tab/>
      </w:r>
      <w:r>
        <w:rPr>
          <w:rFonts w:ascii="Times New Roman" w:hAnsi="Times New Roman" w:cs="Times New Roman"/>
          <w:lang w:val="es-CO"/>
        </w:rPr>
        <w:t xml:space="preserve">            </w:t>
      </w:r>
      <w:r>
        <w:rPr>
          <w:rFonts w:ascii="Times New Roman" w:hAnsi="Times New Roman" w:cs="Times New Roman"/>
          <w:lang w:val="es-CO"/>
        </w:rPr>
        <w:t xml:space="preserve">               </w:t>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5</w:t>
      </w:r>
      <w:r w:rsidRPr="00C33478">
        <w:rPr>
          <w:rFonts w:ascii="Times New Roman" w:hAnsi="Times New Roman" w:cs="Times New Roman"/>
          <w:lang w:val="es-CO"/>
        </w:rPr>
        <w:t>)</w:t>
      </w:r>
    </w:p>
    <w:p w14:paraId="53C24176" w14:textId="1B3CD19F" w:rsidR="001E749E" w:rsidRDefault="001E749E" w:rsidP="001E749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6</w:t>
      </w:r>
      <w:r w:rsidRPr="00C33478">
        <w:rPr>
          <w:rFonts w:ascii="Times New Roman" w:hAnsi="Times New Roman" w:cs="Times New Roman"/>
          <w:lang w:val="es-CO"/>
        </w:rPr>
        <w:t>)</w:t>
      </w:r>
    </w:p>
    <w:p w14:paraId="13B7A3DE" w14:textId="77777777" w:rsidR="001E749E" w:rsidRDefault="001E749E" w:rsidP="001D453E">
      <w:pPr>
        <w:pStyle w:val="Textoindependiente"/>
        <w:spacing w:before="7" w:line="360" w:lineRule="auto"/>
        <w:jc w:val="right"/>
        <w:rPr>
          <w:rFonts w:ascii="Times New Roman" w:hAnsi="Times New Roman" w:cs="Times New Roman"/>
          <w:lang w:val="es-CO"/>
        </w:rPr>
      </w:pPr>
    </w:p>
    <w:p w14:paraId="2B82ED85" w14:textId="77777777" w:rsidR="001D453E" w:rsidRPr="00357BDC" w:rsidRDefault="001D453E" w:rsidP="00357BDC">
      <w:pPr>
        <w:pStyle w:val="Textoindependiente"/>
        <w:spacing w:before="195" w:after="240" w:line="360" w:lineRule="auto"/>
        <w:ind w:left="480" w:right="124"/>
        <w:jc w:val="both"/>
        <w:rPr>
          <w:rFonts w:ascii="Times New Roman" w:hAnsi="Times New Roman" w:cs="Times New Roman"/>
          <w:lang w:val="es-CO"/>
        </w:rPr>
      </w:pPr>
    </w:p>
    <w:p w14:paraId="7288702B" w14:textId="77777777" w:rsidR="00A61A15" w:rsidRPr="00357BDC" w:rsidRDefault="00A61A15" w:rsidP="00A61A15">
      <w:pPr>
        <w:pStyle w:val="Textoindependiente"/>
        <w:spacing w:before="195" w:after="240" w:line="360" w:lineRule="auto"/>
        <w:ind w:left="480" w:right="124"/>
        <w:jc w:val="both"/>
        <w:rPr>
          <w:rFonts w:ascii="Times New Roman" w:hAnsi="Times New Roman" w:cs="Times New Roman"/>
          <w:lang w:val="es-CO"/>
        </w:rPr>
      </w:pPr>
    </w:p>
    <w:p w14:paraId="0E53F78E" w14:textId="77777777" w:rsidR="00E3135D" w:rsidRPr="00357BDC" w:rsidRDefault="00E3135D" w:rsidP="00E3135D">
      <w:pPr>
        <w:pStyle w:val="Textoindependiente"/>
        <w:spacing w:before="195" w:after="240" w:line="360" w:lineRule="auto"/>
        <w:ind w:left="120" w:right="124"/>
        <w:jc w:val="both"/>
        <w:rPr>
          <w:rFonts w:ascii="Times New Roman" w:hAnsi="Times New Roman" w:cs="Times New Roman"/>
          <w:lang w:val="es-CO"/>
        </w:rPr>
      </w:pPr>
    </w:p>
    <w:p w14:paraId="4D47E29B" w14:textId="292F541B" w:rsidR="00001E66" w:rsidRPr="00357BDC" w:rsidRDefault="00001E66" w:rsidP="00E3135D">
      <w:pPr>
        <w:pStyle w:val="Textoindependiente"/>
        <w:spacing w:before="195" w:after="240" w:line="360" w:lineRule="auto"/>
        <w:ind w:right="124"/>
        <w:jc w:val="both"/>
        <w:rPr>
          <w:rFonts w:ascii="Times New Roman" w:hAnsi="Times New Roman" w:cs="Times New Roman"/>
          <w:b/>
          <w:bCs/>
          <w:lang w:val="es-CO"/>
        </w:rPr>
      </w:pPr>
      <w:r w:rsidRPr="00357BDC">
        <w:rPr>
          <w:rFonts w:ascii="Times New Roman" w:hAnsi="Times New Roman" w:cs="Times New Roman"/>
          <w:b/>
          <w:bCs/>
          <w:lang w:val="es-CO"/>
        </w:rPr>
        <w:br w:type="page"/>
      </w:r>
    </w:p>
    <w:p w14:paraId="6D743082" w14:textId="72309819"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lastRenderedPageBreak/>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4"/>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5">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8">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9">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0">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1">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3">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4">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5"/>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5"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6"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7"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8"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0"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1"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0"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BFACF4C" w14:textId="77777777" w:rsidR="00AE154B" w:rsidRPr="00AE154B" w:rsidRDefault="000E4763" w:rsidP="00AE154B">
              <w:pPr>
                <w:pStyle w:val="Bibliografa"/>
                <w:ind w:left="720" w:hanging="720"/>
                <w:rPr>
                  <w:noProof/>
                  <w:sz w:val="24"/>
                  <w:szCs w:val="24"/>
                  <w:lang w:val="en-US"/>
                </w:rPr>
              </w:pPr>
              <w:r w:rsidRPr="000E4763">
                <w:rPr>
                  <w:rFonts w:ascii="Times New Roman" w:hAnsi="Times New Roman" w:cs="Times New Roman"/>
                </w:rPr>
                <w:fldChar w:fldCharType="begin"/>
              </w:r>
              <w:r w:rsidRPr="00493BAD">
                <w:rPr>
                  <w:rFonts w:ascii="Times New Roman" w:hAnsi="Times New Roman" w:cs="Times New Roman"/>
                </w:rPr>
                <w:instrText>BIBLIOGRAPHY</w:instrText>
              </w:r>
              <w:r w:rsidRPr="000E4763">
                <w:rPr>
                  <w:rFonts w:ascii="Times New Roman" w:hAnsi="Times New Roman" w:cs="Times New Roman"/>
                </w:rPr>
                <w:fldChar w:fldCharType="separate"/>
              </w:r>
              <w:r w:rsidR="00AE154B" w:rsidRPr="00493BAD">
                <w:rPr>
                  <w:noProof/>
                </w:rPr>
                <w:t xml:space="preserve">Ang, S., Alles, L., &amp; Allen, D. (1998). </w:t>
              </w:r>
              <w:r w:rsidR="00AE154B" w:rsidRPr="00AE154B">
                <w:rPr>
                  <w:noProof/>
                  <w:lang w:val="en-US"/>
                </w:rPr>
                <w:t xml:space="preserve">Riding the yield curve: An analysis of international evidence. </w:t>
              </w:r>
              <w:r w:rsidR="00AE154B" w:rsidRPr="00AE154B">
                <w:rPr>
                  <w:i/>
                  <w:iCs/>
                  <w:noProof/>
                  <w:lang w:val="en-US"/>
                </w:rPr>
                <w:t>The Journal of Fixed Income, 8</w:t>
              </w:r>
              <w:r w:rsidR="00AE154B" w:rsidRPr="00AE154B">
                <w:rPr>
                  <w:noProof/>
                  <w:lang w:val="en-US"/>
                </w:rPr>
                <w:t>(3), 57-74.</w:t>
              </w:r>
            </w:p>
            <w:p w14:paraId="3FEF8222" w14:textId="77777777" w:rsidR="00AE154B" w:rsidRPr="00AE154B" w:rsidRDefault="00AE154B" w:rsidP="00AE154B">
              <w:pPr>
                <w:pStyle w:val="Bibliografa"/>
                <w:ind w:left="720" w:hanging="720"/>
                <w:rPr>
                  <w:noProof/>
                  <w:lang w:val="en-US"/>
                </w:rPr>
              </w:pPr>
              <w:r w:rsidRPr="00AE154B">
                <w:rPr>
                  <w:noProof/>
                  <w:lang w:val="en-US"/>
                </w:rPr>
                <w:t xml:space="preserve">Arulkumaran, K., Deisenroth, M. P., Brundage, M., &amp; Bharath, A. A. (2017). Deep Reinforcement Learning: A Brief Survey. </w:t>
              </w:r>
              <w:r w:rsidRPr="00AE154B">
                <w:rPr>
                  <w:i/>
                  <w:iCs/>
                  <w:noProof/>
                  <w:lang w:val="en-US"/>
                </w:rPr>
                <w:t>IEEE Signal Processing Magazine, 34</w:t>
              </w:r>
              <w:r w:rsidRPr="00AE154B">
                <w:rPr>
                  <w:noProof/>
                  <w:lang w:val="en-US"/>
                </w:rPr>
                <w:t>(6), 26-38. https://doi.org/10.1109/MSP.2017.2743240</w:t>
              </w:r>
            </w:p>
            <w:p w14:paraId="62601EED" w14:textId="77777777" w:rsidR="00AE154B" w:rsidRPr="00AE154B" w:rsidRDefault="00AE154B" w:rsidP="00AE154B">
              <w:pPr>
                <w:pStyle w:val="Bibliografa"/>
                <w:ind w:left="720" w:hanging="720"/>
                <w:rPr>
                  <w:noProof/>
                  <w:lang w:val="en-US"/>
                </w:rPr>
              </w:pPr>
              <w:r w:rsidRPr="00AE154B">
                <w:rPr>
                  <w:noProof/>
                  <w:lang w:val="en-US"/>
                </w:rPr>
                <w:t xml:space="preserve">Bellman, R. (1952). On the Theory of Dynamic Programming. </w:t>
              </w:r>
              <w:r w:rsidRPr="00AE154B">
                <w:rPr>
                  <w:i/>
                  <w:iCs/>
                  <w:noProof/>
                  <w:lang w:val="en-US"/>
                </w:rPr>
                <w:t>Proceedings of the National Academy of Sciences, 38</w:t>
              </w:r>
              <w:r w:rsidRPr="00AE154B">
                <w:rPr>
                  <w:noProof/>
                  <w:lang w:val="en-US"/>
                </w:rPr>
                <w:t>(8), 716-719. https://doi.org/10.1073/pnas.38.8.716</w:t>
              </w:r>
            </w:p>
            <w:p w14:paraId="1C8F5C5E" w14:textId="77777777" w:rsidR="00AE154B" w:rsidRPr="00AE154B" w:rsidRDefault="00AE154B" w:rsidP="00AE154B">
              <w:pPr>
                <w:pStyle w:val="Bibliografa"/>
                <w:ind w:left="720" w:hanging="720"/>
                <w:rPr>
                  <w:noProof/>
                  <w:lang w:val="en-US"/>
                </w:rPr>
              </w:pPr>
              <w:r w:rsidRPr="00AE154B">
                <w:rPr>
                  <w:noProof/>
                  <w:lang w:val="en-US"/>
                </w:rPr>
                <w:t xml:space="preserve">Bellman, R. (1966). Dynamic programming. </w:t>
              </w:r>
              <w:r w:rsidRPr="00AE154B">
                <w:rPr>
                  <w:i/>
                  <w:iCs/>
                  <w:noProof/>
                  <w:lang w:val="en-US"/>
                </w:rPr>
                <w:t>Science, 153</w:t>
              </w:r>
              <w:r w:rsidRPr="00AE154B">
                <w:rPr>
                  <w:noProof/>
                  <w:lang w:val="en-US"/>
                </w:rPr>
                <w:t>(3731), 34-37. https://doi.org/10.1126/science.153.3731.34</w:t>
              </w:r>
            </w:p>
            <w:p w14:paraId="42D735B3" w14:textId="77777777" w:rsidR="00AE154B" w:rsidRDefault="00AE154B" w:rsidP="00AE154B">
              <w:pPr>
                <w:pStyle w:val="Bibliografa"/>
                <w:ind w:left="720" w:hanging="720"/>
                <w:rPr>
                  <w:noProof/>
                  <w:lang w:val="es-ES"/>
                </w:rPr>
              </w:pPr>
              <w:r w:rsidRPr="00AE154B">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5533ECAB" w14:textId="77777777" w:rsidR="00AE154B" w:rsidRDefault="00AE154B" w:rsidP="00AE154B">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0B3164" w14:textId="77777777" w:rsidR="00AE154B" w:rsidRPr="00AE154B" w:rsidRDefault="00AE154B" w:rsidP="00AE154B">
              <w:pPr>
                <w:pStyle w:val="Bibliografa"/>
                <w:ind w:left="720" w:hanging="720"/>
                <w:rPr>
                  <w:noProof/>
                  <w:lang w:val="en-US"/>
                </w:rPr>
              </w:pPr>
              <w:r w:rsidRPr="00AE154B">
                <w:rPr>
                  <w:noProof/>
                  <w:lang w:val="en-US"/>
                </w:rPr>
                <w:t xml:space="preserve">Busoniu, L., Babuska, R., &amp; De Schutter, B. (2008). A Comprehensive Survey of Multiagent Reinforcement Learning. </w:t>
              </w:r>
              <w:r w:rsidRPr="00AE154B">
                <w:rPr>
                  <w:i/>
                  <w:iCs/>
                  <w:noProof/>
                  <w:lang w:val="en-US"/>
                </w:rPr>
                <w:t>IEEE Transactions on Systems, Man, and Cybernetics, Part C (Applications and Reviews), 38</w:t>
              </w:r>
              <w:r w:rsidRPr="00AE154B">
                <w:rPr>
                  <w:noProof/>
                  <w:lang w:val="en-US"/>
                </w:rPr>
                <w:t>(2), 156-172. https://doi.org/10.1109/TSMCC.2007.913919</w:t>
              </w:r>
            </w:p>
            <w:p w14:paraId="7C7297ED" w14:textId="77777777" w:rsidR="00AE154B" w:rsidRPr="00AE154B" w:rsidRDefault="00AE154B" w:rsidP="00AE154B">
              <w:pPr>
                <w:pStyle w:val="Bibliografa"/>
                <w:ind w:left="720" w:hanging="720"/>
                <w:rPr>
                  <w:noProof/>
                  <w:lang w:val="en-US"/>
                </w:rPr>
              </w:pPr>
              <w:r>
                <w:rPr>
                  <w:noProof/>
                  <w:lang w:val="es-ES"/>
                </w:rPr>
                <w:t xml:space="preserve">Carapuco, J., Ferreira-Neves, R., &amp; Horta, N. C. (2018). </w:t>
              </w:r>
              <w:r w:rsidRPr="00AE154B">
                <w:rPr>
                  <w:noProof/>
                  <w:lang w:val="en-US"/>
                </w:rPr>
                <w:t xml:space="preserve">Reinforcement learning applied to forex trading. </w:t>
              </w:r>
              <w:r w:rsidRPr="00AE154B">
                <w:rPr>
                  <w:i/>
                  <w:iCs/>
                  <w:noProof/>
                  <w:lang w:val="en-US"/>
                </w:rPr>
                <w:t>Applied Soft Computing, 73</w:t>
              </w:r>
              <w:r w:rsidRPr="00AE154B">
                <w:rPr>
                  <w:noProof/>
                  <w:lang w:val="en-US"/>
                </w:rPr>
                <w:t>, 783-794. https://doi.org/10.1016/j.asoc.2018.09.017</w:t>
              </w:r>
            </w:p>
            <w:p w14:paraId="533B4DB1" w14:textId="77777777" w:rsidR="00AE154B" w:rsidRPr="00AE154B" w:rsidRDefault="00AE154B" w:rsidP="00AE154B">
              <w:pPr>
                <w:pStyle w:val="Bibliografa"/>
                <w:ind w:left="720" w:hanging="720"/>
                <w:rPr>
                  <w:noProof/>
                  <w:lang w:val="en-US"/>
                </w:rPr>
              </w:pPr>
              <w:r w:rsidRPr="00AE154B">
                <w:rPr>
                  <w:noProof/>
                  <w:lang w:val="en-US"/>
                </w:rPr>
                <w:t xml:space="preserve">Carta, S., Rerreira, A., Podda, A. S., Recupero, D. R., &amp; Sannai, A. (2021). Multi-dqn: An ensemble of deep q-learning agents for stock market forecasting. </w:t>
              </w:r>
              <w:r w:rsidRPr="00AE154B">
                <w:rPr>
                  <w:i/>
                  <w:iCs/>
                  <w:noProof/>
                  <w:lang w:val="en-US"/>
                </w:rPr>
                <w:t>Expert Systems with Applications, 164</w:t>
              </w:r>
              <w:r w:rsidRPr="00AE154B">
                <w:rPr>
                  <w:noProof/>
                  <w:lang w:val="en-US"/>
                </w:rPr>
                <w:t>, 113820. https://doi.org/10.1016/j.eswa.2020.113820</w:t>
              </w:r>
            </w:p>
            <w:p w14:paraId="25205D0A" w14:textId="77777777" w:rsidR="00AE154B" w:rsidRPr="00AE154B" w:rsidRDefault="00AE154B" w:rsidP="00AE154B">
              <w:pPr>
                <w:pStyle w:val="Bibliografa"/>
                <w:ind w:left="720" w:hanging="720"/>
                <w:rPr>
                  <w:noProof/>
                  <w:lang w:val="en-US"/>
                </w:rPr>
              </w:pPr>
              <w:r w:rsidRPr="00AE154B">
                <w:rPr>
                  <w:noProof/>
                  <w:lang w:val="en-US"/>
                </w:rPr>
                <w:t xml:space="preserve">Chua, C. T., Koh, W. T., &amp; Ramaswamy, K. (2005). Comparing returns of US treasuries versus equities: implications for market and portfolio efficiency. </w:t>
              </w:r>
              <w:r w:rsidRPr="00AE154B">
                <w:rPr>
                  <w:i/>
                  <w:iCs/>
                  <w:noProof/>
                  <w:lang w:val="en-US"/>
                </w:rPr>
                <w:t>Applied Financial Economics, 15</w:t>
              </w:r>
              <w:r w:rsidRPr="00AE154B">
                <w:rPr>
                  <w:noProof/>
                  <w:lang w:val="en-US"/>
                </w:rPr>
                <w:t>(17), 1213-1218.</w:t>
              </w:r>
            </w:p>
            <w:p w14:paraId="659E0506" w14:textId="77777777" w:rsidR="00AE154B" w:rsidRPr="00AE154B" w:rsidRDefault="00AE154B" w:rsidP="00AE154B">
              <w:pPr>
                <w:pStyle w:val="Bibliografa"/>
                <w:ind w:left="720" w:hanging="720"/>
                <w:rPr>
                  <w:noProof/>
                  <w:lang w:val="en-US"/>
                </w:rPr>
              </w:pPr>
              <w:r w:rsidRPr="00AE154B">
                <w:rPr>
                  <w:noProof/>
                  <w:lang w:val="en-US"/>
                </w:rPr>
                <w:t xml:space="preserve">Dixon, M., Halperin, I., &amp; Bilokon, P. (2020). </w:t>
              </w:r>
              <w:r w:rsidRPr="00AE154B">
                <w:rPr>
                  <w:i/>
                  <w:iCs/>
                  <w:noProof/>
                  <w:lang w:val="en-US"/>
                </w:rPr>
                <w:t>Machine Learning in Finance: From Theory to Practice.</w:t>
              </w:r>
              <w:r w:rsidRPr="00AE154B">
                <w:rPr>
                  <w:noProof/>
                  <w:lang w:val="en-US"/>
                </w:rPr>
                <w:t xml:space="preserve"> Springer International.</w:t>
              </w:r>
            </w:p>
            <w:p w14:paraId="7A33A073" w14:textId="77777777" w:rsidR="00AE154B" w:rsidRPr="00AE154B" w:rsidRDefault="00AE154B" w:rsidP="00AE154B">
              <w:pPr>
                <w:pStyle w:val="Bibliografa"/>
                <w:ind w:left="720" w:hanging="720"/>
                <w:rPr>
                  <w:noProof/>
                  <w:lang w:val="en-US"/>
                </w:rPr>
              </w:pPr>
              <w:r w:rsidRPr="00AE154B">
                <w:rPr>
                  <w:noProof/>
                  <w:lang w:val="en-US"/>
                </w:rPr>
                <w:t xml:space="preserve">Dyl, E., &amp; Joehnk, M. D. (1981). Riding the yield curve: does it work? </w:t>
              </w:r>
              <w:r w:rsidRPr="00AE154B">
                <w:rPr>
                  <w:i/>
                  <w:iCs/>
                  <w:noProof/>
                  <w:lang w:val="en-US"/>
                </w:rPr>
                <w:t>The journal of portfolio management, 7</w:t>
              </w:r>
              <w:r w:rsidRPr="00AE154B">
                <w:rPr>
                  <w:noProof/>
                  <w:lang w:val="en-US"/>
                </w:rPr>
                <w:t>(3), 13-17.</w:t>
              </w:r>
            </w:p>
            <w:p w14:paraId="299F63D9" w14:textId="77777777" w:rsidR="00AE154B" w:rsidRDefault="00AE154B" w:rsidP="00AE154B">
              <w:pPr>
                <w:pStyle w:val="Bibliografa"/>
                <w:ind w:left="720" w:hanging="720"/>
                <w:rPr>
                  <w:noProof/>
                  <w:lang w:val="es-ES"/>
                </w:rPr>
              </w:pPr>
              <w:r w:rsidRPr="00AE154B">
                <w:rPr>
                  <w:noProof/>
                  <w:lang w:val="en-US"/>
                </w:rPr>
                <w:t xml:space="preserve">Fabozzi, F. J. (2021). </w:t>
              </w:r>
              <w:r w:rsidRPr="00AE154B">
                <w:rPr>
                  <w:i/>
                  <w:iCs/>
                  <w:noProof/>
                  <w:lang w:val="en-US"/>
                </w:rPr>
                <w:t>The handbook of fixed income securities</w:t>
              </w:r>
              <w:r w:rsidRPr="00AE154B">
                <w:rPr>
                  <w:noProof/>
                  <w:lang w:val="en-US"/>
                </w:rPr>
                <w:t xml:space="preserve"> (Novena ed.). </w:t>
              </w:r>
              <w:r>
                <w:rPr>
                  <w:noProof/>
                  <w:lang w:val="es-ES"/>
                </w:rPr>
                <w:t>McGraw-Hill Education.</w:t>
              </w:r>
            </w:p>
            <w:p w14:paraId="62C65046" w14:textId="77777777" w:rsidR="00AE154B" w:rsidRPr="00AE154B" w:rsidRDefault="00AE154B" w:rsidP="00AE154B">
              <w:pPr>
                <w:pStyle w:val="Bibliografa"/>
                <w:ind w:left="720" w:hanging="720"/>
                <w:rPr>
                  <w:noProof/>
                  <w:lang w:val="en-US"/>
                </w:rPr>
              </w:pPr>
              <w:r>
                <w:rPr>
                  <w:noProof/>
                  <w:lang w:val="es-ES"/>
                </w:rPr>
                <w:t xml:space="preserve">Fernández-Rodrı́guez, F., González-Martel, C., &amp; Sosvilla-Rivero, S. (2000). </w:t>
              </w:r>
              <w:r w:rsidRPr="00AE154B">
                <w:rPr>
                  <w:noProof/>
                  <w:lang w:val="en-US"/>
                </w:rPr>
                <w:t xml:space="preserve">On the profitability of technical trading rules based on artificial neural networks: Evidence from the Madrid stock market. </w:t>
              </w:r>
              <w:r w:rsidRPr="00AE154B">
                <w:rPr>
                  <w:i/>
                  <w:iCs/>
                  <w:noProof/>
                  <w:lang w:val="en-US"/>
                </w:rPr>
                <w:t>Economics Letters, 69</w:t>
              </w:r>
              <w:r w:rsidRPr="00AE154B">
                <w:rPr>
                  <w:noProof/>
                  <w:lang w:val="en-US"/>
                </w:rPr>
                <w:t>(1), 89-94. https://doi.org/https://doi.org/10.1016/S0165-1765(00)00270-6</w:t>
              </w:r>
            </w:p>
            <w:p w14:paraId="6D028277" w14:textId="77777777" w:rsidR="00AE154B" w:rsidRPr="00AE154B" w:rsidRDefault="00AE154B" w:rsidP="00AE154B">
              <w:pPr>
                <w:pStyle w:val="Bibliografa"/>
                <w:ind w:left="720" w:hanging="720"/>
                <w:rPr>
                  <w:noProof/>
                  <w:lang w:val="en-US"/>
                </w:rPr>
              </w:pPr>
              <w:r w:rsidRPr="00AE154B">
                <w:rPr>
                  <w:noProof/>
                  <w:lang w:val="en-US"/>
                </w:rPr>
                <w:lastRenderedPageBreak/>
                <w:t xml:space="preserve">Galvani, V., &amp; Landon, S. (2013). Riding the yield curve: a spanning analysis. </w:t>
              </w:r>
              <w:r w:rsidRPr="00AE154B">
                <w:rPr>
                  <w:i/>
                  <w:iCs/>
                  <w:noProof/>
                  <w:lang w:val="en-US"/>
                </w:rPr>
                <w:t>Review of Quantitative Finance and Accounting, 40</w:t>
              </w:r>
              <w:r w:rsidRPr="00AE154B">
                <w:rPr>
                  <w:noProof/>
                  <w:lang w:val="en-US"/>
                </w:rPr>
                <w:t>, 135-154.</w:t>
              </w:r>
            </w:p>
            <w:p w14:paraId="145404CC" w14:textId="77777777" w:rsidR="00AE154B" w:rsidRPr="00AE154B" w:rsidRDefault="00AE154B" w:rsidP="00AE154B">
              <w:pPr>
                <w:pStyle w:val="Bibliografa"/>
                <w:ind w:left="720" w:hanging="720"/>
                <w:rPr>
                  <w:noProof/>
                  <w:lang w:val="en-US"/>
                </w:rPr>
              </w:pPr>
              <w:r w:rsidRPr="00AE154B">
                <w:rPr>
                  <w:noProof/>
                  <w:lang w:val="en-US"/>
                </w:rPr>
                <w:t xml:space="preserve">Gogas, P., Papadimitriou, T., Matthaiou, M., &amp; Chrysanthidou, E. (2015). Yield curve and recession forecasting in a machine learning framework. </w:t>
              </w:r>
              <w:r w:rsidRPr="00AE154B">
                <w:rPr>
                  <w:i/>
                  <w:iCs/>
                  <w:noProof/>
                  <w:lang w:val="en-US"/>
                </w:rPr>
                <w:t>Computational Economics, 45</w:t>
              </w:r>
              <w:r w:rsidRPr="00AE154B">
                <w:rPr>
                  <w:noProof/>
                  <w:lang w:val="en-US"/>
                </w:rPr>
                <w:t>, 635-645.</w:t>
              </w:r>
            </w:p>
            <w:p w14:paraId="7648B96F" w14:textId="77777777" w:rsidR="00AE154B" w:rsidRPr="00AE154B" w:rsidRDefault="00AE154B" w:rsidP="00AE154B">
              <w:pPr>
                <w:pStyle w:val="Bibliografa"/>
                <w:ind w:left="720" w:hanging="720"/>
                <w:rPr>
                  <w:noProof/>
                  <w:lang w:val="en-US"/>
                </w:rPr>
              </w:pPr>
              <w:r w:rsidRPr="00AE154B">
                <w:rPr>
                  <w:noProof/>
                  <w:lang w:val="en-US"/>
                </w:rPr>
                <w:t xml:space="preserve">Grieves, R., &amp; Marcus, A. J. (1992). Riding the yield curve: reprise. </w:t>
              </w:r>
              <w:r w:rsidRPr="00AE154B">
                <w:rPr>
                  <w:i/>
                  <w:iCs/>
                  <w:noProof/>
                  <w:lang w:val="en-US"/>
                </w:rPr>
                <w:t>Journal of Portfolio Management, 18</w:t>
              </w:r>
              <w:r w:rsidRPr="00AE154B">
                <w:rPr>
                  <w:noProof/>
                  <w:lang w:val="en-US"/>
                </w:rPr>
                <w:t>(4), 67-76.</w:t>
              </w:r>
            </w:p>
            <w:p w14:paraId="5EFEC16C" w14:textId="77777777" w:rsidR="00AE154B" w:rsidRPr="00AE154B" w:rsidRDefault="00AE154B" w:rsidP="00AE154B">
              <w:pPr>
                <w:pStyle w:val="Bibliografa"/>
                <w:ind w:left="720" w:hanging="720"/>
                <w:rPr>
                  <w:noProof/>
                  <w:lang w:val="en-US"/>
                </w:rPr>
              </w:pPr>
              <w:r w:rsidRPr="00AE154B">
                <w:rPr>
                  <w:noProof/>
                  <w:lang w:val="en-US"/>
                </w:rPr>
                <w:t xml:space="preserve">Gu, S., Lillicrap, T., Sutskever, I., &amp; Levine, S. (2016). Continuous Deep Q-Learning with Model-based Acceleration. </w:t>
              </w:r>
              <w:r w:rsidRPr="00AE154B">
                <w:rPr>
                  <w:i/>
                  <w:iCs/>
                  <w:noProof/>
                  <w:lang w:val="en-US"/>
                </w:rPr>
                <w:t>Proc. Int. Conf. Learning Representations,.</w:t>
              </w:r>
              <w:r w:rsidRPr="00AE154B">
                <w:rPr>
                  <w:noProof/>
                  <w:lang w:val="en-US"/>
                </w:rPr>
                <w:t xml:space="preserve"> https://arxiv.org/abs/1603.00748</w:t>
              </w:r>
            </w:p>
            <w:p w14:paraId="6E4F2DDD" w14:textId="77777777" w:rsidR="00AE154B" w:rsidRPr="00AE154B" w:rsidRDefault="00AE154B" w:rsidP="00AE154B">
              <w:pPr>
                <w:pStyle w:val="Bibliografa"/>
                <w:ind w:left="720" w:hanging="720"/>
                <w:rPr>
                  <w:noProof/>
                  <w:lang w:val="en-US"/>
                </w:rPr>
              </w:pPr>
              <w:r w:rsidRPr="00AE154B">
                <w:rPr>
                  <w:noProof/>
                  <w:lang w:val="en-US"/>
                </w:rPr>
                <w:t xml:space="preserve">Henrique, B. M., Sobreiro, V. A., &amp; Kimura, H. (2019). Literature review: Machine learning techniques applied to financial market prediction. </w:t>
              </w:r>
              <w:r w:rsidRPr="00AE154B">
                <w:rPr>
                  <w:i/>
                  <w:iCs/>
                  <w:noProof/>
                  <w:lang w:val="en-US"/>
                </w:rPr>
                <w:t>Expert Systems with Applications, 124</w:t>
              </w:r>
              <w:r w:rsidRPr="00AE154B">
                <w:rPr>
                  <w:noProof/>
                  <w:lang w:val="en-US"/>
                </w:rPr>
                <w:t>, 226-251. https://doi.org/https://doi.org/10.1016/j.eswa.2019.01.012</w:t>
              </w:r>
            </w:p>
            <w:p w14:paraId="6E9F6B1F" w14:textId="77777777" w:rsidR="00AE154B" w:rsidRPr="00AE154B" w:rsidRDefault="00AE154B" w:rsidP="00AE154B">
              <w:pPr>
                <w:pStyle w:val="Bibliografa"/>
                <w:ind w:left="720" w:hanging="720"/>
                <w:rPr>
                  <w:noProof/>
                  <w:lang w:val="en-US"/>
                </w:rPr>
              </w:pPr>
              <w:r w:rsidRPr="00AE154B">
                <w:rPr>
                  <w:noProof/>
                  <w:lang w:val="en-US"/>
                </w:rPr>
                <w:t xml:space="preserve">Hull, J. C. (2022). </w:t>
              </w:r>
              <w:r w:rsidRPr="00AE154B">
                <w:rPr>
                  <w:i/>
                  <w:iCs/>
                  <w:noProof/>
                  <w:lang w:val="en-US"/>
                </w:rPr>
                <w:t>Options, Futures, and Other Derivatives</w:t>
              </w:r>
              <w:r w:rsidRPr="00AE154B">
                <w:rPr>
                  <w:noProof/>
                  <w:lang w:val="en-US"/>
                </w:rPr>
                <w:t xml:space="preserve"> (Undécima ed.). Pearson.</w:t>
              </w:r>
            </w:p>
            <w:p w14:paraId="74DD7D91" w14:textId="77777777" w:rsidR="00AE154B" w:rsidRPr="00AE154B" w:rsidRDefault="00AE154B" w:rsidP="00AE154B">
              <w:pPr>
                <w:pStyle w:val="Bibliografa"/>
                <w:ind w:left="720" w:hanging="720"/>
                <w:rPr>
                  <w:noProof/>
                  <w:lang w:val="en-US"/>
                </w:rPr>
              </w:pPr>
              <w:r w:rsidRPr="00AE154B">
                <w:rPr>
                  <w:noProof/>
                  <w:lang w:val="en-US"/>
                </w:rPr>
                <w:t xml:space="preserve">Kakade, S. M. (2001). A Natural Policy Gradient. </w:t>
              </w:r>
              <w:r w:rsidRPr="00AE154B">
                <w:rPr>
                  <w:i/>
                  <w:iCs/>
                  <w:noProof/>
                  <w:lang w:val="en-US"/>
                </w:rPr>
                <w:t>Advances in Neural Information Processing Systems</w:t>
              </w:r>
              <w:r w:rsidRPr="00AE154B">
                <w:rPr>
                  <w:noProof/>
                  <w:lang w:val="en-US"/>
                </w:rPr>
                <w:t xml:space="preserve"> (págs. 1531-1538). Cambridge: MIT Press.</w:t>
              </w:r>
            </w:p>
            <w:p w14:paraId="702726DF" w14:textId="77777777" w:rsidR="00AE154B" w:rsidRPr="00AE154B" w:rsidRDefault="00AE154B" w:rsidP="00AE154B">
              <w:pPr>
                <w:pStyle w:val="Bibliografa"/>
                <w:ind w:left="720" w:hanging="720"/>
                <w:rPr>
                  <w:noProof/>
                  <w:lang w:val="en-US"/>
                </w:rPr>
              </w:pPr>
              <w:r w:rsidRPr="00AE154B">
                <w:rPr>
                  <w:noProof/>
                  <w:lang w:val="en-US"/>
                </w:rPr>
                <w:t xml:space="preserve">Konda, V. R., &amp; Tsitsiklis, J. N. (2003). OnActor-Critic Algorithms. </w:t>
              </w:r>
              <w:r w:rsidRPr="00AE154B">
                <w:rPr>
                  <w:i/>
                  <w:iCs/>
                  <w:noProof/>
                  <w:lang w:val="en-US"/>
                </w:rPr>
                <w:t>SIAM Journal on Control and Optimization, 42</w:t>
              </w:r>
              <w:r w:rsidRPr="00AE154B">
                <w:rPr>
                  <w:noProof/>
                  <w:lang w:val="en-US"/>
                </w:rPr>
                <w:t>(4), 1143-1166. https://doi.org/10.1137/S0363012901385691</w:t>
              </w:r>
            </w:p>
            <w:p w14:paraId="290B3B50" w14:textId="77777777" w:rsidR="00AE154B" w:rsidRPr="00AE154B" w:rsidRDefault="00AE154B" w:rsidP="00AE154B">
              <w:pPr>
                <w:pStyle w:val="Bibliografa"/>
                <w:ind w:left="720" w:hanging="720"/>
                <w:rPr>
                  <w:noProof/>
                  <w:lang w:val="en-US"/>
                </w:rPr>
              </w:pPr>
              <w:r w:rsidRPr="00AE154B">
                <w:rPr>
                  <w:noProof/>
                  <w:lang w:val="en-US"/>
                </w:rPr>
                <w:t xml:space="preserve">Koutník, J., Cuccu, G., Schmidhuber, J., &amp; Gomez, F. J. (2013). Evolving large-scale neural networks for vision-based reinforcement learning. </w:t>
              </w:r>
              <w:r w:rsidRPr="00AE154B">
                <w:rPr>
                  <w:i/>
                  <w:iCs/>
                  <w:noProof/>
                  <w:lang w:val="en-US"/>
                </w:rPr>
                <w:t>Annual Conference on Genetic and Evolutionary Computation.</w:t>
              </w:r>
              <w:r w:rsidRPr="00AE154B">
                <w:rPr>
                  <w:noProof/>
                  <w:lang w:val="en-US"/>
                </w:rPr>
                <w:t xml:space="preserve"> Manno. https://doi.org/10.1145/2463372.2463509</w:t>
              </w:r>
            </w:p>
            <w:p w14:paraId="2EEF411C" w14:textId="77777777" w:rsidR="00AE154B" w:rsidRPr="00AE154B" w:rsidRDefault="00AE154B" w:rsidP="00AE154B">
              <w:pPr>
                <w:pStyle w:val="Bibliografa"/>
                <w:ind w:left="720" w:hanging="720"/>
                <w:rPr>
                  <w:noProof/>
                  <w:lang w:val="en-US"/>
                </w:rPr>
              </w:pPr>
              <w:r>
                <w:rPr>
                  <w:noProof/>
                  <w:lang w:val="es-ES"/>
                </w:rPr>
                <w:t xml:space="preserve">LeCun, Y., Bengio, Y., &amp; Hinton, G. (2015). </w:t>
              </w:r>
              <w:r w:rsidRPr="00AE154B">
                <w:rPr>
                  <w:noProof/>
                  <w:lang w:val="en-US"/>
                </w:rPr>
                <w:t xml:space="preserve">Deep learning. </w:t>
              </w:r>
              <w:r w:rsidRPr="00AE154B">
                <w:rPr>
                  <w:i/>
                  <w:iCs/>
                  <w:noProof/>
                  <w:lang w:val="en-US"/>
                </w:rPr>
                <w:t>Nature, 521</w:t>
              </w:r>
              <w:r w:rsidRPr="00AE154B">
                <w:rPr>
                  <w:noProof/>
                  <w:lang w:val="en-US"/>
                </w:rPr>
                <w:t>, 436-444. https://doi.org/10.1038/nature14539</w:t>
              </w:r>
            </w:p>
            <w:p w14:paraId="2BA188DE" w14:textId="77777777" w:rsidR="00AE154B" w:rsidRPr="00AE154B" w:rsidRDefault="00AE154B" w:rsidP="00AE154B">
              <w:pPr>
                <w:pStyle w:val="Bibliografa"/>
                <w:ind w:left="720" w:hanging="720"/>
                <w:rPr>
                  <w:noProof/>
                  <w:lang w:val="en-US"/>
                </w:rPr>
              </w:pPr>
              <w:r>
                <w:rPr>
                  <w:noProof/>
                  <w:lang w:val="es-ES"/>
                </w:rPr>
                <w:t xml:space="preserve">López de Prado, M. M. (2020). </w:t>
              </w:r>
              <w:r w:rsidRPr="00AE154B">
                <w:rPr>
                  <w:i/>
                  <w:iCs/>
                  <w:noProof/>
                  <w:lang w:val="en-US"/>
                </w:rPr>
                <w:t>Machine Learning for Asset Managers.</w:t>
              </w:r>
              <w:r w:rsidRPr="00AE154B">
                <w:rPr>
                  <w:noProof/>
                  <w:lang w:val="en-US"/>
                </w:rPr>
                <w:t xml:space="preserve"> Cambridge University Press. https://doi.org/10.1017/9781108883658</w:t>
              </w:r>
            </w:p>
            <w:p w14:paraId="6F0C813D" w14:textId="77777777" w:rsidR="00AE154B" w:rsidRPr="00AE154B" w:rsidRDefault="00AE154B" w:rsidP="00AE154B">
              <w:pPr>
                <w:pStyle w:val="Bibliografa"/>
                <w:ind w:left="720" w:hanging="720"/>
                <w:rPr>
                  <w:noProof/>
                  <w:lang w:val="en-US"/>
                </w:rPr>
              </w:pPr>
              <w:r w:rsidRPr="00AE154B">
                <w:rPr>
                  <w:noProof/>
                  <w:lang w:val="en-US"/>
                </w:rPr>
                <w:t xml:space="preserve">Merton, R. C. (1973). Theory of Rational Option Pricing. </w:t>
              </w:r>
              <w:r w:rsidRPr="00AE154B">
                <w:rPr>
                  <w:i/>
                  <w:iCs/>
                  <w:noProof/>
                  <w:lang w:val="en-US"/>
                </w:rPr>
                <w:t>The Bell Journal of Economics and Management Science, 4</w:t>
              </w:r>
              <w:r w:rsidRPr="00AE154B">
                <w:rPr>
                  <w:noProof/>
                  <w:lang w:val="en-US"/>
                </w:rPr>
                <w:t>(1), 141-183.</w:t>
              </w:r>
            </w:p>
            <w:p w14:paraId="4DC70422" w14:textId="77777777" w:rsidR="00AE154B" w:rsidRPr="00AE154B" w:rsidRDefault="00AE154B" w:rsidP="00AE154B">
              <w:pPr>
                <w:pStyle w:val="Bibliografa"/>
                <w:ind w:left="720" w:hanging="720"/>
                <w:rPr>
                  <w:noProof/>
                  <w:lang w:val="en-US"/>
                </w:rPr>
              </w:pPr>
              <w:r w:rsidRPr="00AE154B">
                <w:rPr>
                  <w:noProof/>
                  <w:lang w:val="en-US"/>
                </w:rPr>
                <w:t xml:space="preserve">Moody, J., &amp; Saffell, M. (1998). Reinforcement Learning for Trading. En M. Kearns, S. Solla, &amp; D. Cohn (Ed.), </w:t>
              </w:r>
              <w:r w:rsidRPr="00AE154B">
                <w:rPr>
                  <w:i/>
                  <w:iCs/>
                  <w:noProof/>
                  <w:lang w:val="en-US"/>
                </w:rPr>
                <w:t>Advances in Neural Information Processing Systems.</w:t>
              </w:r>
              <w:r w:rsidRPr="00AE154B">
                <w:rPr>
                  <w:noProof/>
                  <w:lang w:val="en-US"/>
                </w:rPr>
                <w:t xml:space="preserve"> </w:t>
              </w:r>
              <w:r w:rsidRPr="00AE154B">
                <w:rPr>
                  <w:i/>
                  <w:iCs/>
                  <w:noProof/>
                  <w:lang w:val="en-US"/>
                </w:rPr>
                <w:t>11.</w:t>
              </w:r>
              <w:r w:rsidRPr="00AE154B">
                <w:rPr>
                  <w:noProof/>
                  <w:lang w:val="en-US"/>
                </w:rPr>
                <w:t xml:space="preserve"> Boston: MIT Press. https://proceedings.neurips.cc/paper_files/paper/1998/file/4e6cd95227cb0c280e99a195be5f6615-Paper.pdf</w:t>
              </w:r>
            </w:p>
            <w:p w14:paraId="66F679AB" w14:textId="77777777" w:rsidR="00AE154B" w:rsidRPr="00AE154B" w:rsidRDefault="00AE154B" w:rsidP="00AE154B">
              <w:pPr>
                <w:pStyle w:val="Bibliografa"/>
                <w:ind w:left="720" w:hanging="720"/>
                <w:rPr>
                  <w:noProof/>
                  <w:lang w:val="en-US"/>
                </w:rPr>
              </w:pPr>
              <w:r w:rsidRPr="00AE154B">
                <w:rPr>
                  <w:noProof/>
                  <w:lang w:val="en-US"/>
                </w:rPr>
                <w:t xml:space="preserve">Nunes, M. (2022). </w:t>
              </w:r>
              <w:r w:rsidRPr="00AE154B">
                <w:rPr>
                  <w:i/>
                  <w:iCs/>
                  <w:noProof/>
                  <w:lang w:val="en-US"/>
                </w:rPr>
                <w:t>Machine learning in fixed income markets: forecasting and portfolio management.</w:t>
              </w:r>
              <w:r w:rsidRPr="00AE154B">
                <w:rPr>
                  <w:noProof/>
                  <w:lang w:val="en-US"/>
                </w:rPr>
                <w:t xml:space="preserve"> University of Southampton.</w:t>
              </w:r>
            </w:p>
            <w:p w14:paraId="18A695DA" w14:textId="77777777" w:rsidR="00AE154B" w:rsidRPr="00AE154B" w:rsidRDefault="00AE154B" w:rsidP="00AE154B">
              <w:pPr>
                <w:pStyle w:val="Bibliografa"/>
                <w:ind w:left="720" w:hanging="720"/>
                <w:rPr>
                  <w:noProof/>
                  <w:lang w:val="en-US"/>
                </w:rPr>
              </w:pPr>
              <w:r w:rsidRPr="00AE154B">
                <w:rPr>
                  <w:noProof/>
                  <w:lang w:val="en-US"/>
                </w:rPr>
                <w:t xml:space="preserve">Pelaez, R. F. (1997). Riding the yield curve: Term premiums and excess returns. </w:t>
              </w:r>
              <w:r w:rsidRPr="00AE154B">
                <w:rPr>
                  <w:i/>
                  <w:iCs/>
                  <w:noProof/>
                  <w:lang w:val="en-US"/>
                </w:rPr>
                <w:t>Review of Financial Economics, 6</w:t>
              </w:r>
              <w:r w:rsidRPr="00AE154B">
                <w:rPr>
                  <w:noProof/>
                  <w:lang w:val="en-US"/>
                </w:rPr>
                <w:t>(1), 113-119. https://doi.org/https://doi.org/10.1016/S1058-3300(97)90017-3</w:t>
              </w:r>
            </w:p>
            <w:p w14:paraId="49CF81EB" w14:textId="77777777" w:rsidR="00AE154B" w:rsidRPr="00AE154B" w:rsidRDefault="00AE154B" w:rsidP="00AE154B">
              <w:pPr>
                <w:pStyle w:val="Bibliografa"/>
                <w:ind w:left="720" w:hanging="720"/>
                <w:rPr>
                  <w:noProof/>
                  <w:lang w:val="en-US"/>
                </w:rPr>
              </w:pPr>
              <w:r w:rsidRPr="00AE154B">
                <w:rPr>
                  <w:noProof/>
                  <w:lang w:val="en-US"/>
                </w:rPr>
                <w:lastRenderedPageBreak/>
                <w:t xml:space="preserve">Refenes, N. A.-P., Burgess, N. A., &amp; Bentz, Y. (1997). Neural networks in financial engineering: a study in methodology. </w:t>
              </w:r>
              <w:r w:rsidRPr="00AE154B">
                <w:rPr>
                  <w:i/>
                  <w:iCs/>
                  <w:noProof/>
                  <w:lang w:val="en-US"/>
                </w:rPr>
                <w:t>IEEE transactions on neural networks, 8</w:t>
              </w:r>
              <w:r w:rsidRPr="00AE154B">
                <w:rPr>
                  <w:noProof/>
                  <w:lang w:val="en-US"/>
                </w:rPr>
                <w:t>, 1222-1267. https://doi.org/10.1109/72.641449</w:t>
              </w:r>
            </w:p>
            <w:p w14:paraId="38B7F747" w14:textId="77777777" w:rsidR="00AE154B" w:rsidRPr="00AE154B" w:rsidRDefault="00AE154B" w:rsidP="00AE154B">
              <w:pPr>
                <w:pStyle w:val="Bibliografa"/>
                <w:ind w:left="720" w:hanging="720"/>
                <w:rPr>
                  <w:noProof/>
                  <w:lang w:val="en-US"/>
                </w:rPr>
              </w:pPr>
              <w:r w:rsidRPr="00AE154B">
                <w:rPr>
                  <w:noProof/>
                  <w:lang w:val="en-US"/>
                </w:rPr>
                <w:t xml:space="preserve">Stone, P., &amp; Kohl, N. (2004). Policy gradient reinforcement learning for fast quadrupedal locomotion. </w:t>
              </w:r>
              <w:r w:rsidRPr="00AE154B">
                <w:rPr>
                  <w:i/>
                  <w:iCs/>
                  <w:noProof/>
                  <w:lang w:val="en-US"/>
                </w:rPr>
                <w:t>IEEE International Conference on Robotics and Automation, 3</w:t>
              </w:r>
              <w:r w:rsidRPr="00AE154B">
                <w:rPr>
                  <w:noProof/>
                  <w:lang w:val="en-US"/>
                </w:rPr>
                <w:t>, 2619-2624. https://doi.org/10.1109/ROBOT.2004.1307456</w:t>
              </w:r>
            </w:p>
            <w:p w14:paraId="04962FA5" w14:textId="77777777" w:rsidR="00AE154B" w:rsidRPr="00AE154B" w:rsidRDefault="00AE154B" w:rsidP="00AE154B">
              <w:pPr>
                <w:pStyle w:val="Bibliografa"/>
                <w:ind w:left="720" w:hanging="720"/>
                <w:rPr>
                  <w:noProof/>
                  <w:lang w:val="en-US"/>
                </w:rPr>
              </w:pPr>
              <w:r w:rsidRPr="00AE154B">
                <w:rPr>
                  <w:noProof/>
                  <w:lang w:val="en-US"/>
                </w:rPr>
                <w:t xml:space="preserve">Sutton, R. S. (1984). </w:t>
              </w:r>
              <w:r w:rsidRPr="00AE154B">
                <w:rPr>
                  <w:i/>
                  <w:iCs/>
                  <w:noProof/>
                  <w:lang w:val="en-US"/>
                </w:rPr>
                <w:t>Temporal credit assignment in reinforcement learning.</w:t>
              </w:r>
              <w:r w:rsidRPr="00AE154B">
                <w:rPr>
                  <w:noProof/>
                  <w:lang w:val="en-US"/>
                </w:rPr>
                <w:t xml:space="preserve"> University of Massachusetts Amherst.</w:t>
              </w:r>
            </w:p>
            <w:p w14:paraId="10AE800C" w14:textId="77777777" w:rsidR="00AE154B" w:rsidRPr="00AE154B" w:rsidRDefault="00AE154B" w:rsidP="00AE154B">
              <w:pPr>
                <w:pStyle w:val="Bibliografa"/>
                <w:ind w:left="720" w:hanging="720"/>
                <w:rPr>
                  <w:noProof/>
                  <w:lang w:val="en-US"/>
                </w:rPr>
              </w:pPr>
              <w:r w:rsidRPr="00AE154B">
                <w:rPr>
                  <w:noProof/>
                  <w:lang w:val="en-US"/>
                </w:rPr>
                <w:t xml:space="preserve">Sutton, R. S., &amp; Barto, A. G. (2018). </w:t>
              </w:r>
              <w:r w:rsidRPr="00AE154B">
                <w:rPr>
                  <w:i/>
                  <w:iCs/>
                  <w:noProof/>
                  <w:lang w:val="en-US"/>
                </w:rPr>
                <w:t>Reinforcement Learning: An Introduction</w:t>
              </w:r>
              <w:r w:rsidRPr="00AE154B">
                <w:rPr>
                  <w:noProof/>
                  <w:lang w:val="en-US"/>
                </w:rPr>
                <w:t xml:space="preserve"> (Segunda ed.). MIT Press.</w:t>
              </w:r>
            </w:p>
            <w:p w14:paraId="1172FB31" w14:textId="77777777" w:rsidR="00AE154B" w:rsidRPr="00AE154B" w:rsidRDefault="00AE154B" w:rsidP="00AE154B">
              <w:pPr>
                <w:pStyle w:val="Bibliografa"/>
                <w:ind w:left="720" w:hanging="720"/>
                <w:rPr>
                  <w:noProof/>
                  <w:lang w:val="en-US"/>
                </w:rPr>
              </w:pPr>
              <w:r w:rsidRPr="00AE154B">
                <w:rPr>
                  <w:noProof/>
                  <w:lang w:val="en-US"/>
                </w:rPr>
                <w:t xml:space="preserve">Sutton, R. S., Precup, D., &amp; Singh, S. (1999). Between MDPs and semi-MDPs: A framework for temporal abstraction in reinforcement learning. </w:t>
              </w:r>
              <w:r w:rsidRPr="00AE154B">
                <w:rPr>
                  <w:i/>
                  <w:iCs/>
                  <w:noProof/>
                  <w:lang w:val="en-US"/>
                </w:rPr>
                <w:t>Artificial Intelligence, 112</w:t>
              </w:r>
              <w:r w:rsidRPr="00AE154B">
                <w:rPr>
                  <w:noProof/>
                  <w:lang w:val="en-US"/>
                </w:rPr>
                <w:t>(1), 181-211. https://doi.org/https://doi.org/10.1016/S0004-3702(99)00052-1</w:t>
              </w:r>
            </w:p>
            <w:p w14:paraId="031B4E70" w14:textId="77777777" w:rsidR="00AE154B" w:rsidRPr="00AE154B" w:rsidRDefault="00AE154B" w:rsidP="00AE154B">
              <w:pPr>
                <w:pStyle w:val="Bibliografa"/>
                <w:ind w:left="720" w:hanging="720"/>
                <w:rPr>
                  <w:noProof/>
                  <w:lang w:val="en-US"/>
                </w:rPr>
              </w:pPr>
              <w:r w:rsidRPr="00AE154B">
                <w:rPr>
                  <w:noProof/>
                  <w:lang w:val="en-US"/>
                </w:rPr>
                <w:t xml:space="preserve">Tao, C., &amp; Wencong, S. (2018). Local Energy Trading Behavior Modeling With Deep Reinforcement Learning. </w:t>
              </w:r>
              <w:r w:rsidRPr="00AE154B">
                <w:rPr>
                  <w:i/>
                  <w:iCs/>
                  <w:noProof/>
                  <w:lang w:val="en-US"/>
                </w:rPr>
                <w:t>IEEE Access, 6</w:t>
              </w:r>
              <w:r w:rsidRPr="00AE154B">
                <w:rPr>
                  <w:noProof/>
                  <w:lang w:val="en-US"/>
                </w:rPr>
                <w:t>, 62806-62814. https://doi.org/10.1109/ACCESS.2018.2876652</w:t>
              </w:r>
            </w:p>
            <w:p w14:paraId="499CC4AD" w14:textId="77777777" w:rsidR="00AE154B" w:rsidRPr="00AE154B" w:rsidRDefault="00AE154B" w:rsidP="00AE154B">
              <w:pPr>
                <w:pStyle w:val="Bibliografa"/>
                <w:ind w:left="720" w:hanging="720"/>
                <w:rPr>
                  <w:noProof/>
                  <w:lang w:val="en-US"/>
                </w:rPr>
              </w:pPr>
              <w:r w:rsidRPr="00AE154B">
                <w:rPr>
                  <w:noProof/>
                  <w:lang w:val="en-US"/>
                </w:rPr>
                <w:t xml:space="preserve">van Hasselt, H., Guez, A., &amp; Silver, D. (2015). Deep Reinforcement Learning with Double Q-Learning. </w:t>
              </w:r>
              <w:r w:rsidRPr="00AE154B">
                <w:rPr>
                  <w:i/>
                  <w:iCs/>
                  <w:noProof/>
                  <w:lang w:val="en-US"/>
                </w:rPr>
                <w:t>Proceedings of the AAAI Conference on Artificial Intelligence</w:t>
              </w:r>
              <w:r w:rsidRPr="00AE154B">
                <w:rPr>
                  <w:noProof/>
                  <w:lang w:val="en-US"/>
                </w:rPr>
                <w:t xml:space="preserve">, </w:t>
              </w:r>
              <w:r w:rsidRPr="00AE154B">
                <w:rPr>
                  <w:i/>
                  <w:iCs/>
                  <w:noProof/>
                  <w:lang w:val="en-US"/>
                </w:rPr>
                <w:t>30.</w:t>
              </w:r>
              <w:r w:rsidRPr="00AE154B">
                <w:rPr>
                  <w:noProof/>
                  <w:lang w:val="en-US"/>
                </w:rPr>
                <w:t xml:space="preserve"> https://doi.org/10.1609/aaai.v30i1.10295</w:t>
              </w:r>
            </w:p>
            <w:p w14:paraId="1E31FE37" w14:textId="77777777" w:rsidR="00AE154B" w:rsidRPr="00AE154B" w:rsidRDefault="00AE154B" w:rsidP="00AE154B">
              <w:pPr>
                <w:pStyle w:val="Bibliografa"/>
                <w:ind w:left="720" w:hanging="720"/>
                <w:rPr>
                  <w:noProof/>
                  <w:lang w:val="en-US"/>
                </w:rPr>
              </w:pPr>
              <w:r w:rsidRPr="00AE154B">
                <w:rPr>
                  <w:noProof/>
                  <w:lang w:val="en-US"/>
                </w:rPr>
                <w:t xml:space="preserve">Wang, X., Wang, S., Liang, X., Zhao, D., Huang, J., Xu, X., . . . Miao, Q. (2022). Deep reinforcement learning: A survey. </w:t>
              </w:r>
              <w:r w:rsidRPr="00AE154B">
                <w:rPr>
                  <w:i/>
                  <w:iCs/>
                  <w:noProof/>
                  <w:lang w:val="en-US"/>
                </w:rPr>
                <w:t>IEEE Transactions on Neural Networks and Learning Systems</w:t>
              </w:r>
              <w:r w:rsidRPr="00AE154B">
                <w:rPr>
                  <w:noProof/>
                  <w:lang w:val="en-US"/>
                </w:rPr>
                <w:t>, 1-15. https://doi.org/10.1109/TNNLS.2022.3207346</w:t>
              </w:r>
            </w:p>
            <w:p w14:paraId="7EF23488" w14:textId="77777777" w:rsidR="00AE154B" w:rsidRPr="00AE154B" w:rsidRDefault="00AE154B" w:rsidP="00AE154B">
              <w:pPr>
                <w:pStyle w:val="Bibliografa"/>
                <w:ind w:left="720" w:hanging="720"/>
                <w:rPr>
                  <w:noProof/>
                  <w:lang w:val="en-US"/>
                </w:rPr>
              </w:pPr>
              <w:r w:rsidRPr="00AE154B">
                <w:rPr>
                  <w:noProof/>
                  <w:lang w:val="en-US"/>
                </w:rPr>
                <w:t xml:space="preserve">Watkins, C. J. (1989). </w:t>
              </w:r>
              <w:r w:rsidRPr="00AE154B">
                <w:rPr>
                  <w:i/>
                  <w:iCs/>
                  <w:noProof/>
                  <w:lang w:val="en-US"/>
                </w:rPr>
                <w:t>Learning from delayed rewards.</w:t>
              </w:r>
              <w:r w:rsidRPr="00AE154B">
                <w:rPr>
                  <w:noProof/>
                  <w:lang w:val="en-US"/>
                </w:rPr>
                <w:t xml:space="preserve"> Learning from delayed rewards.</w:t>
              </w:r>
            </w:p>
            <w:p w14:paraId="2CD63A39" w14:textId="77777777" w:rsidR="00AE154B" w:rsidRPr="00AE154B" w:rsidRDefault="00AE154B" w:rsidP="00AE154B">
              <w:pPr>
                <w:pStyle w:val="Bibliografa"/>
                <w:ind w:left="720" w:hanging="720"/>
                <w:rPr>
                  <w:noProof/>
                  <w:lang w:val="en-US"/>
                </w:rPr>
              </w:pPr>
              <w:r w:rsidRPr="00AE154B">
                <w:rPr>
                  <w:noProof/>
                  <w:lang w:val="en-US"/>
                </w:rPr>
                <w:t xml:space="preserve">Watkins, C. J., &amp; Dayan, P. (1992). Q-Learning. </w:t>
              </w:r>
              <w:r w:rsidRPr="00AE154B">
                <w:rPr>
                  <w:i/>
                  <w:iCs/>
                  <w:noProof/>
                  <w:lang w:val="en-US"/>
                </w:rPr>
                <w:t>Machine Learning, 8</w:t>
              </w:r>
              <w:r w:rsidRPr="00AE154B">
                <w:rPr>
                  <w:noProof/>
                  <w:lang w:val="en-US"/>
                </w:rPr>
                <w:t>(3), 279-292. https://doi.org/10.1007/BF00992698</w:t>
              </w:r>
            </w:p>
            <w:p w14:paraId="31845714" w14:textId="77777777" w:rsidR="00AE154B" w:rsidRPr="00AE154B" w:rsidRDefault="00AE154B" w:rsidP="00AE154B">
              <w:pPr>
                <w:pStyle w:val="Bibliografa"/>
                <w:ind w:left="720" w:hanging="720"/>
                <w:rPr>
                  <w:noProof/>
                  <w:lang w:val="en-US"/>
                </w:rPr>
              </w:pPr>
              <w:r w:rsidRPr="00AE154B">
                <w:rPr>
                  <w:noProof/>
                  <w:lang w:val="en-US"/>
                </w:rPr>
                <w:t xml:space="preserve">Wu, X., Chen, H., Wang, J., Troiano, L., Loia, V., &amp; Fujita, H. (2020). Adaptive stock trading strategies with deep reinforcement learning methods. </w:t>
              </w:r>
              <w:r w:rsidRPr="00AE154B">
                <w:rPr>
                  <w:i/>
                  <w:iCs/>
                  <w:noProof/>
                  <w:lang w:val="en-US"/>
                </w:rPr>
                <w:t>Information Sciences, 538</w:t>
              </w:r>
              <w:r w:rsidRPr="00AE154B">
                <w:rPr>
                  <w:noProof/>
                  <w:lang w:val="en-US"/>
                </w:rPr>
                <w:t>, 142-158.</w:t>
              </w:r>
            </w:p>
            <w:p w14:paraId="3D0D60D9" w14:textId="77777777" w:rsidR="00AE154B" w:rsidRPr="00AE154B" w:rsidRDefault="00AE154B" w:rsidP="00AE154B">
              <w:pPr>
                <w:pStyle w:val="Bibliografa"/>
                <w:ind w:left="720" w:hanging="720"/>
                <w:rPr>
                  <w:noProof/>
                  <w:lang w:val="en-US"/>
                </w:rPr>
              </w:pPr>
              <w:r w:rsidRPr="00AE154B">
                <w:rPr>
                  <w:noProof/>
                  <w:lang w:val="en-US"/>
                </w:rPr>
                <w:t xml:space="preserve">Yang, H., Lui, X.-Y., Zhong, S., &amp; Walid, A. (2020). Deep Reinforcement Learning for Automated Stock Trading: An Ensemble Strategy. </w:t>
              </w:r>
              <w:r w:rsidRPr="00AE154B">
                <w:rPr>
                  <w:i/>
                  <w:iCs/>
                  <w:noProof/>
                  <w:lang w:val="en-US"/>
                </w:rPr>
                <w:t>Proceedings of the First ACM International Conference on AI in Finance.</w:t>
              </w:r>
              <w:r w:rsidRPr="00AE154B">
                <w:rPr>
                  <w:noProof/>
                  <w:lang w:val="en-US"/>
                </w:rPr>
                <w:t xml:space="preserve"> Nueva York: Association for Computing Machinery. https://doi.org/10.1145/3383455.3422540</w:t>
              </w:r>
            </w:p>
            <w:p w14:paraId="454942B8" w14:textId="77777777" w:rsidR="00AE154B" w:rsidRPr="00AE154B" w:rsidRDefault="00AE154B" w:rsidP="00AE154B">
              <w:pPr>
                <w:pStyle w:val="Bibliografa"/>
                <w:ind w:left="720" w:hanging="720"/>
                <w:rPr>
                  <w:noProof/>
                  <w:lang w:val="en-US"/>
                </w:rPr>
              </w:pPr>
              <w:r w:rsidRPr="00AE154B">
                <w:rPr>
                  <w:noProof/>
                  <w:lang w:val="en-US"/>
                </w:rPr>
                <w:t xml:space="preserve">Yoon, Y., Swales, G., &amp; Margavio, T. M. (1993). A Comparison of Discriminant Analysis versus Artificial Neural Networks. </w:t>
              </w:r>
              <w:r w:rsidRPr="00AE154B">
                <w:rPr>
                  <w:i/>
                  <w:iCs/>
                  <w:noProof/>
                  <w:lang w:val="en-US"/>
                </w:rPr>
                <w:t>Journal of the Operational Research Society, 44</w:t>
              </w:r>
              <w:r w:rsidRPr="00AE154B">
                <w:rPr>
                  <w:noProof/>
                  <w:lang w:val="en-US"/>
                </w:rPr>
                <w:t>(1), 51-60. https://doi.org/10.1057/jors.1993.6</w:t>
              </w:r>
            </w:p>
            <w:p w14:paraId="2691572D" w14:textId="77777777" w:rsidR="00AE154B" w:rsidRPr="00AE154B" w:rsidRDefault="00AE154B" w:rsidP="00AE154B">
              <w:pPr>
                <w:pStyle w:val="Bibliografa"/>
                <w:ind w:left="720" w:hanging="720"/>
                <w:rPr>
                  <w:noProof/>
                  <w:lang w:val="en-US"/>
                </w:rPr>
              </w:pPr>
              <w:r>
                <w:rPr>
                  <w:noProof/>
                  <w:lang w:val="es-ES"/>
                </w:rPr>
                <w:t xml:space="preserve">Zenios, S. A., &amp; Ziemba, W. T. (2007). </w:t>
              </w:r>
              <w:r w:rsidRPr="00AE154B">
                <w:rPr>
                  <w:i/>
                  <w:iCs/>
                  <w:noProof/>
                  <w:lang w:val="en-US"/>
                </w:rPr>
                <w:t>Handbook of Asset and Liability Management: Applications and case studies.</w:t>
              </w:r>
              <w:r w:rsidRPr="00AE154B">
                <w:rPr>
                  <w:noProof/>
                  <w:lang w:val="en-US"/>
                </w:rPr>
                <w:t xml:space="preserve"> Elsevier.</w:t>
              </w:r>
            </w:p>
            <w:p w14:paraId="30CA1405" w14:textId="77777777" w:rsidR="00AE154B" w:rsidRPr="00AE154B" w:rsidRDefault="00AE154B" w:rsidP="00AE154B">
              <w:pPr>
                <w:pStyle w:val="Bibliografa"/>
                <w:ind w:left="720" w:hanging="720"/>
                <w:rPr>
                  <w:noProof/>
                  <w:lang w:val="en-US"/>
                </w:rPr>
              </w:pPr>
              <w:r w:rsidRPr="00AE154B">
                <w:rPr>
                  <w:noProof/>
                  <w:lang w:val="en-US"/>
                </w:rPr>
                <w:lastRenderedPageBreak/>
                <w:t xml:space="preserve">Zhang, N., Lin, A., &amp; Shang, P. (2017). Multidimensional k-nearest neighbor model based on EEMD for financial time series forecasting. </w:t>
              </w:r>
              <w:r w:rsidRPr="00AE154B">
                <w:rPr>
                  <w:i/>
                  <w:iCs/>
                  <w:noProof/>
                  <w:lang w:val="en-US"/>
                </w:rPr>
                <w:t>Physica A: Statistical Mechanics and its Applications, 477</w:t>
              </w:r>
              <w:r w:rsidRPr="00AE154B">
                <w:rPr>
                  <w:noProof/>
                  <w:lang w:val="en-US"/>
                </w:rPr>
                <w:t>, 161-173. https://doi.org/https://doi.org/10.1016/j.physa.2017.02.072</w:t>
              </w:r>
            </w:p>
            <w:p w14:paraId="536EBFE8" w14:textId="77777777" w:rsidR="00AE154B" w:rsidRDefault="00AE154B" w:rsidP="00AE154B">
              <w:pPr>
                <w:pStyle w:val="Bibliografa"/>
                <w:ind w:left="720" w:hanging="720"/>
                <w:rPr>
                  <w:noProof/>
                  <w:lang w:val="es-ES"/>
                </w:rPr>
              </w:pPr>
              <w:r w:rsidRPr="00AE154B">
                <w:rPr>
                  <w:noProof/>
                  <w:lang w:val="en-US"/>
                </w:rPr>
                <w:t xml:space="preserve">Zimmermann, H., Neuneier, R., &amp; Grothmann, R. (2000). Modeling of the german yield curve by error correction neural networks. </w:t>
              </w:r>
              <w:r w:rsidRPr="00AE154B">
                <w:rPr>
                  <w:i/>
                  <w:iCs/>
                  <w:noProof/>
                  <w:lang w:val="en-US"/>
                </w:rPr>
                <w:t>Proceedings of the Second International Conference on Intelligent Data Engineering and Automated Learning, Data Mining, Financial Engineering, and Intelligent Agents</w:t>
              </w:r>
              <w:r w:rsidRPr="00AE154B">
                <w:rPr>
                  <w:noProof/>
                  <w:lang w:val="en-US"/>
                </w:rPr>
                <w:t xml:space="preserve"> (págs. </w:t>
              </w:r>
              <w:r>
                <w:rPr>
                  <w:noProof/>
                  <w:lang w:val="es-ES"/>
                </w:rPr>
                <w:t>262-267). Berlín: Springer-Verlag.</w:t>
              </w:r>
            </w:p>
            <w:p w14:paraId="52E978A9" w14:textId="3BFB7EAA" w:rsidR="000E4763" w:rsidRDefault="000E4763" w:rsidP="00AE154B">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2"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41C0B" w14:textId="77777777" w:rsidR="0054413B" w:rsidRDefault="0054413B" w:rsidP="00C85EFC">
      <w:pPr>
        <w:spacing w:after="0" w:line="240" w:lineRule="auto"/>
      </w:pPr>
      <w:r>
        <w:separator/>
      </w:r>
    </w:p>
  </w:endnote>
  <w:endnote w:type="continuationSeparator" w:id="0">
    <w:p w14:paraId="4420D8CE" w14:textId="77777777" w:rsidR="0054413B" w:rsidRDefault="0054413B"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F74A" w14:textId="77777777" w:rsidR="0054413B" w:rsidRDefault="0054413B" w:rsidP="00C85EFC">
      <w:pPr>
        <w:spacing w:after="0" w:line="240" w:lineRule="auto"/>
      </w:pPr>
      <w:r>
        <w:separator/>
      </w:r>
    </w:p>
  </w:footnote>
  <w:footnote w:type="continuationSeparator" w:id="0">
    <w:p w14:paraId="1AC5D564" w14:textId="77777777" w:rsidR="0054413B" w:rsidRDefault="0054413B" w:rsidP="00C85EFC">
      <w:pPr>
        <w:spacing w:after="0" w:line="240" w:lineRule="auto"/>
      </w:pPr>
      <w:r>
        <w:continuationSeparator/>
      </w:r>
    </w:p>
  </w:footnote>
  <w:footnote w:id="1">
    <w:p w14:paraId="44C36660" w14:textId="5B58426D" w:rsidR="007F2E6D" w:rsidRPr="007F2E6D" w:rsidRDefault="007F2E6D">
      <w:pPr>
        <w:pStyle w:val="Textonotapie"/>
        <w:rPr>
          <w:lang w:val="es-CO"/>
        </w:rPr>
      </w:pPr>
      <w:r>
        <w:rPr>
          <w:rStyle w:val="Refdenotaalpie"/>
        </w:rPr>
        <w:footnoteRef/>
      </w:r>
      <w:r w:rsidRPr="007F2E6D">
        <w:rPr>
          <w:lang w:val="es-CO"/>
        </w:rPr>
        <w:t xml:space="preserve"> El concepto de </w:t>
      </w:r>
      <w:proofErr w:type="spellStart"/>
      <w:r w:rsidRPr="007F2E6D">
        <w:rPr>
          <w:lang w:val="es-CO"/>
        </w:rPr>
        <w:t>Asset</w:t>
      </w:r>
      <w:proofErr w:type="spellEnd"/>
      <w:r w:rsidRPr="007F2E6D">
        <w:rPr>
          <w:lang w:val="es-CO"/>
        </w:rPr>
        <w:t xml:space="preserve"> and </w:t>
      </w:r>
      <w:proofErr w:type="spellStart"/>
      <w:r w:rsidRPr="007F2E6D">
        <w:rPr>
          <w:lang w:val="es-CO"/>
        </w:rPr>
        <w:t>Liabilit</w:t>
      </w:r>
      <w:r>
        <w:rPr>
          <w:lang w:val="es-CO"/>
        </w:rPr>
        <w:t>y</w:t>
      </w:r>
      <w:proofErr w:type="spellEnd"/>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AE154B" w:rsidRPr="00AE154B">
            <w:rPr>
              <w:noProof/>
              <w:lang w:val="es-CO"/>
            </w:rPr>
            <w:t>(Zenios &amp; Ziemba, 2007)</w:t>
          </w:r>
          <w:r w:rsidR="00ED52FA">
            <w:rPr>
              <w:lang w:val="es-CO"/>
            </w:rPr>
            <w:fldChar w:fldCharType="end"/>
          </w:r>
        </w:sdtContent>
      </w:sdt>
      <w:r w:rsidR="00ED52FA">
        <w:rPr>
          <w:lang w:val="es-CO"/>
        </w:rPr>
        <w:t>.</w:t>
      </w:r>
    </w:p>
  </w:footnote>
  <w:footnote w:id="2">
    <w:p w14:paraId="6A7FF315" w14:textId="741F1F31"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w:t>
      </w:r>
      <w:r w:rsidR="00B27A61">
        <w:rPr>
          <w:lang w:val="es-CO"/>
        </w:rPr>
        <w:t>en</w:t>
      </w:r>
      <w:r w:rsidR="00B27A61" w:rsidRPr="00B27A61">
        <w:rPr>
          <w:lang w:val="es-CO"/>
        </w:rPr>
        <w:t xml:space="preserve"> </w:t>
      </w:r>
      <w:sdt>
        <w:sdtPr>
          <w:rPr>
            <w:lang w:val="es-CO"/>
          </w:rPr>
          <w:id w:val="-2085833705"/>
          <w:citation/>
        </w:sdtPr>
        <w:sdtContent>
          <w:r w:rsidR="00B27A61">
            <w:rPr>
              <w:lang w:val="es-CO"/>
            </w:rPr>
            <w:fldChar w:fldCharType="begin"/>
          </w:r>
          <w:r w:rsidR="00B401C0">
            <w:rPr>
              <w:lang w:val="es-CO"/>
            </w:rPr>
            <w:instrText xml:space="preserve">CITATION Bol \t  \l 9226 </w:instrText>
          </w:r>
          <w:r w:rsidR="00B27A61">
            <w:rPr>
              <w:lang w:val="es-CO"/>
            </w:rPr>
            <w:fldChar w:fldCharType="separate"/>
          </w:r>
          <w:r w:rsidR="00AE154B" w:rsidRPr="00AE154B">
            <w:rPr>
              <w:noProof/>
              <w:lang w:val="es-CO"/>
            </w:rPr>
            <w:t>(Bolsa de Valores de Colombia S.A, 2023)</w:t>
          </w:r>
          <w:r w:rsidR="00B27A61">
            <w:rPr>
              <w:lang w:val="es-CO"/>
            </w:rPr>
            <w:fldChar w:fldCharType="end"/>
          </w:r>
        </w:sdtContent>
      </w:sdt>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1C79625E"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AE154B" w:rsidRPr="00AE154B">
            <w:rPr>
              <w:noProof/>
              <w:lang w:val="es-CO"/>
            </w:rPr>
            <w:t>(López de Prado, 2020)</w:t>
          </w:r>
          <w:r>
            <w:fldChar w:fldCharType="end"/>
          </w:r>
        </w:sdtContent>
      </w:sdt>
      <w:r w:rsidRPr="00F84F61">
        <w:rPr>
          <w:lang w:val="es-CO"/>
        </w:rPr>
        <w:t xml:space="preserve"> explica e</w:t>
      </w:r>
      <w:r>
        <w:rPr>
          <w:lang w:val="es-CO"/>
        </w:rPr>
        <w:t xml:space="preserve">n su libro como el Machine </w:t>
      </w:r>
      <w:proofErr w:type="spellStart"/>
      <w:r>
        <w:rPr>
          <w:lang w:val="es-CO"/>
        </w:rPr>
        <w:t>Learning</w:t>
      </w:r>
      <w:proofErr w:type="spellEnd"/>
      <w:r>
        <w:rPr>
          <w:lang w:val="es-CO"/>
        </w:rPr>
        <w:t xml:space="preserve"> ha impactado positivamente la gestión de los </w:t>
      </w:r>
      <w:proofErr w:type="spellStart"/>
      <w:r>
        <w:rPr>
          <w:lang w:val="es-CO"/>
        </w:rPr>
        <w:t>asset</w:t>
      </w:r>
      <w:proofErr w:type="spellEnd"/>
      <w:r>
        <w:rPr>
          <w:lang w:val="es-CO"/>
        </w:rPr>
        <w:t xml:space="preserve">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5">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1"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5"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6"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7"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8"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9"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0"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1"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2"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3" w15:restartNumberingAfterBreak="0">
    <w:nsid w:val="6FF563F6"/>
    <w:multiLevelType w:val="hybridMultilevel"/>
    <w:tmpl w:val="2F44A034"/>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4"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5"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8"/>
  </w:num>
  <w:num w:numId="2" w16cid:durableId="748500987">
    <w:abstractNumId w:val="7"/>
  </w:num>
  <w:num w:numId="3" w16cid:durableId="1443526484">
    <w:abstractNumId w:val="10"/>
  </w:num>
  <w:num w:numId="4" w16cid:durableId="392043196">
    <w:abstractNumId w:val="12"/>
  </w:num>
  <w:num w:numId="5" w16cid:durableId="1270044569">
    <w:abstractNumId w:val="3"/>
  </w:num>
  <w:num w:numId="6" w16cid:durableId="1465810705">
    <w:abstractNumId w:val="2"/>
  </w:num>
  <w:num w:numId="7" w16cid:durableId="2125151808">
    <w:abstractNumId w:val="15"/>
  </w:num>
  <w:num w:numId="8" w16cid:durableId="1750695421">
    <w:abstractNumId w:val="5"/>
  </w:num>
  <w:num w:numId="9" w16cid:durableId="1136335323">
    <w:abstractNumId w:val="1"/>
  </w:num>
  <w:num w:numId="10" w16cid:durableId="2005669231">
    <w:abstractNumId w:val="14"/>
  </w:num>
  <w:num w:numId="11" w16cid:durableId="1978097924">
    <w:abstractNumId w:val="0"/>
  </w:num>
  <w:num w:numId="12" w16cid:durableId="192034211">
    <w:abstractNumId w:val="11"/>
  </w:num>
  <w:num w:numId="13" w16cid:durableId="273023788">
    <w:abstractNumId w:val="9"/>
  </w:num>
  <w:num w:numId="14" w16cid:durableId="910772133">
    <w:abstractNumId w:val="6"/>
  </w:num>
  <w:num w:numId="15" w16cid:durableId="706217464">
    <w:abstractNumId w:val="4"/>
  </w:num>
  <w:num w:numId="16" w16cid:durableId="3554233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40872"/>
    <w:rsid w:val="00043F3C"/>
    <w:rsid w:val="00067C7F"/>
    <w:rsid w:val="000702AF"/>
    <w:rsid w:val="00073B4C"/>
    <w:rsid w:val="000836C6"/>
    <w:rsid w:val="0009365B"/>
    <w:rsid w:val="00097FBF"/>
    <w:rsid w:val="000B11A9"/>
    <w:rsid w:val="000B56D6"/>
    <w:rsid w:val="000B5804"/>
    <w:rsid w:val="000C2949"/>
    <w:rsid w:val="000D52DC"/>
    <w:rsid w:val="000D6FB2"/>
    <w:rsid w:val="000D7C91"/>
    <w:rsid w:val="000E33E6"/>
    <w:rsid w:val="000E4763"/>
    <w:rsid w:val="000F0686"/>
    <w:rsid w:val="00116B7C"/>
    <w:rsid w:val="00120390"/>
    <w:rsid w:val="00120C1C"/>
    <w:rsid w:val="00123ACA"/>
    <w:rsid w:val="001424AC"/>
    <w:rsid w:val="001629CA"/>
    <w:rsid w:val="0017504A"/>
    <w:rsid w:val="001752C8"/>
    <w:rsid w:val="001840C4"/>
    <w:rsid w:val="001852ED"/>
    <w:rsid w:val="0018779C"/>
    <w:rsid w:val="00187CD8"/>
    <w:rsid w:val="00187EAE"/>
    <w:rsid w:val="001B2AB3"/>
    <w:rsid w:val="001B39AC"/>
    <w:rsid w:val="001B5FF0"/>
    <w:rsid w:val="001B7067"/>
    <w:rsid w:val="001B77D7"/>
    <w:rsid w:val="001D1686"/>
    <w:rsid w:val="001D453E"/>
    <w:rsid w:val="001E6660"/>
    <w:rsid w:val="001E749E"/>
    <w:rsid w:val="001F2D9A"/>
    <w:rsid w:val="001F7171"/>
    <w:rsid w:val="002009C8"/>
    <w:rsid w:val="002151E1"/>
    <w:rsid w:val="00216744"/>
    <w:rsid w:val="002167C3"/>
    <w:rsid w:val="00221F47"/>
    <w:rsid w:val="00256A87"/>
    <w:rsid w:val="0026728B"/>
    <w:rsid w:val="002808A3"/>
    <w:rsid w:val="00282A15"/>
    <w:rsid w:val="00283C7E"/>
    <w:rsid w:val="0028715F"/>
    <w:rsid w:val="00292EE5"/>
    <w:rsid w:val="002948F7"/>
    <w:rsid w:val="002A166D"/>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7586"/>
    <w:rsid w:val="00376AAB"/>
    <w:rsid w:val="00376FF5"/>
    <w:rsid w:val="0038474A"/>
    <w:rsid w:val="00384E7E"/>
    <w:rsid w:val="00386D67"/>
    <w:rsid w:val="00391DE6"/>
    <w:rsid w:val="00394DFC"/>
    <w:rsid w:val="003A5589"/>
    <w:rsid w:val="003C3B53"/>
    <w:rsid w:val="003E0AD5"/>
    <w:rsid w:val="003E4648"/>
    <w:rsid w:val="003E6FAB"/>
    <w:rsid w:val="003F2A1F"/>
    <w:rsid w:val="003F4505"/>
    <w:rsid w:val="00402AA5"/>
    <w:rsid w:val="00403276"/>
    <w:rsid w:val="00404DFC"/>
    <w:rsid w:val="0042110E"/>
    <w:rsid w:val="00431539"/>
    <w:rsid w:val="00444A8B"/>
    <w:rsid w:val="00475EE0"/>
    <w:rsid w:val="00493BAD"/>
    <w:rsid w:val="004A5B80"/>
    <w:rsid w:val="004A5E8C"/>
    <w:rsid w:val="004E508A"/>
    <w:rsid w:val="004E7D3A"/>
    <w:rsid w:val="004F37E7"/>
    <w:rsid w:val="004F742E"/>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B05D4"/>
    <w:rsid w:val="005B1321"/>
    <w:rsid w:val="005B7697"/>
    <w:rsid w:val="005B7B53"/>
    <w:rsid w:val="005C4537"/>
    <w:rsid w:val="005D06B3"/>
    <w:rsid w:val="005D2A0C"/>
    <w:rsid w:val="005F22DA"/>
    <w:rsid w:val="006013EE"/>
    <w:rsid w:val="006113B4"/>
    <w:rsid w:val="00613063"/>
    <w:rsid w:val="00620B72"/>
    <w:rsid w:val="00622AED"/>
    <w:rsid w:val="006365D4"/>
    <w:rsid w:val="006412A8"/>
    <w:rsid w:val="00663FD5"/>
    <w:rsid w:val="006641A2"/>
    <w:rsid w:val="00667B19"/>
    <w:rsid w:val="00674F11"/>
    <w:rsid w:val="006A5032"/>
    <w:rsid w:val="006C0B54"/>
    <w:rsid w:val="006D2846"/>
    <w:rsid w:val="006E1D99"/>
    <w:rsid w:val="006E1DB3"/>
    <w:rsid w:val="006F4DEC"/>
    <w:rsid w:val="0071513C"/>
    <w:rsid w:val="00717BFB"/>
    <w:rsid w:val="0072425D"/>
    <w:rsid w:val="00736135"/>
    <w:rsid w:val="00750512"/>
    <w:rsid w:val="00750756"/>
    <w:rsid w:val="00761DDA"/>
    <w:rsid w:val="00766594"/>
    <w:rsid w:val="007732FE"/>
    <w:rsid w:val="00780112"/>
    <w:rsid w:val="00781DF5"/>
    <w:rsid w:val="00781ECC"/>
    <w:rsid w:val="007920AC"/>
    <w:rsid w:val="00795820"/>
    <w:rsid w:val="007959A4"/>
    <w:rsid w:val="007960EB"/>
    <w:rsid w:val="007C1940"/>
    <w:rsid w:val="007D36A7"/>
    <w:rsid w:val="007E5179"/>
    <w:rsid w:val="007F2E6D"/>
    <w:rsid w:val="008142EA"/>
    <w:rsid w:val="00820062"/>
    <w:rsid w:val="008215A2"/>
    <w:rsid w:val="00821D2C"/>
    <w:rsid w:val="00823AF1"/>
    <w:rsid w:val="008407C3"/>
    <w:rsid w:val="00847C45"/>
    <w:rsid w:val="00875F07"/>
    <w:rsid w:val="00883DEE"/>
    <w:rsid w:val="00895761"/>
    <w:rsid w:val="008B7B5A"/>
    <w:rsid w:val="008C52E1"/>
    <w:rsid w:val="008D0BC9"/>
    <w:rsid w:val="008D5845"/>
    <w:rsid w:val="008E40D1"/>
    <w:rsid w:val="008E60ED"/>
    <w:rsid w:val="008E6B46"/>
    <w:rsid w:val="008E6FE9"/>
    <w:rsid w:val="008E7BE4"/>
    <w:rsid w:val="008F01B4"/>
    <w:rsid w:val="008F1E45"/>
    <w:rsid w:val="00901620"/>
    <w:rsid w:val="00907A2E"/>
    <w:rsid w:val="0091646B"/>
    <w:rsid w:val="00916E7F"/>
    <w:rsid w:val="00926A76"/>
    <w:rsid w:val="00934826"/>
    <w:rsid w:val="009518A3"/>
    <w:rsid w:val="00955E4E"/>
    <w:rsid w:val="0096268F"/>
    <w:rsid w:val="009632C4"/>
    <w:rsid w:val="00965F0A"/>
    <w:rsid w:val="0097305D"/>
    <w:rsid w:val="00991215"/>
    <w:rsid w:val="00994FFC"/>
    <w:rsid w:val="009A2546"/>
    <w:rsid w:val="009C0384"/>
    <w:rsid w:val="009D01D6"/>
    <w:rsid w:val="009D68C7"/>
    <w:rsid w:val="009E677C"/>
    <w:rsid w:val="009F1FF2"/>
    <w:rsid w:val="009F51BB"/>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B75"/>
    <w:rsid w:val="00BE3BC8"/>
    <w:rsid w:val="00BE452D"/>
    <w:rsid w:val="00C0397C"/>
    <w:rsid w:val="00C03E48"/>
    <w:rsid w:val="00C05934"/>
    <w:rsid w:val="00C065BB"/>
    <w:rsid w:val="00C23B8D"/>
    <w:rsid w:val="00C24E3B"/>
    <w:rsid w:val="00C33478"/>
    <w:rsid w:val="00C339CD"/>
    <w:rsid w:val="00C378B5"/>
    <w:rsid w:val="00C63092"/>
    <w:rsid w:val="00C657FD"/>
    <w:rsid w:val="00C66901"/>
    <w:rsid w:val="00C66CE8"/>
    <w:rsid w:val="00C6758F"/>
    <w:rsid w:val="00C71A3B"/>
    <w:rsid w:val="00C82445"/>
    <w:rsid w:val="00C85437"/>
    <w:rsid w:val="00C85EFC"/>
    <w:rsid w:val="00C8625E"/>
    <w:rsid w:val="00C868C2"/>
    <w:rsid w:val="00C92670"/>
    <w:rsid w:val="00C97602"/>
    <w:rsid w:val="00CA0217"/>
    <w:rsid w:val="00CA3488"/>
    <w:rsid w:val="00CB265F"/>
    <w:rsid w:val="00CB2B0B"/>
    <w:rsid w:val="00CC4D72"/>
    <w:rsid w:val="00CD050D"/>
    <w:rsid w:val="00CF1C4C"/>
    <w:rsid w:val="00CF697E"/>
    <w:rsid w:val="00CF6A70"/>
    <w:rsid w:val="00D02A58"/>
    <w:rsid w:val="00D20354"/>
    <w:rsid w:val="00D27799"/>
    <w:rsid w:val="00D374E7"/>
    <w:rsid w:val="00D403B3"/>
    <w:rsid w:val="00D46FAF"/>
    <w:rsid w:val="00D72A35"/>
    <w:rsid w:val="00D75DCA"/>
    <w:rsid w:val="00D90BF5"/>
    <w:rsid w:val="00D90CBA"/>
    <w:rsid w:val="00D93113"/>
    <w:rsid w:val="00D9362E"/>
    <w:rsid w:val="00D94C4A"/>
    <w:rsid w:val="00D95435"/>
    <w:rsid w:val="00DB2F73"/>
    <w:rsid w:val="00DE237A"/>
    <w:rsid w:val="00DF36F2"/>
    <w:rsid w:val="00DF47E6"/>
    <w:rsid w:val="00E0403C"/>
    <w:rsid w:val="00E12069"/>
    <w:rsid w:val="00E25A67"/>
    <w:rsid w:val="00E27234"/>
    <w:rsid w:val="00E3135D"/>
    <w:rsid w:val="00E33E9C"/>
    <w:rsid w:val="00E42568"/>
    <w:rsid w:val="00E945DE"/>
    <w:rsid w:val="00E972E8"/>
    <w:rsid w:val="00EA023E"/>
    <w:rsid w:val="00EA61CE"/>
    <w:rsid w:val="00EB3981"/>
    <w:rsid w:val="00EB5E60"/>
    <w:rsid w:val="00EC0D6A"/>
    <w:rsid w:val="00EC6EA0"/>
    <w:rsid w:val="00ED1EF5"/>
    <w:rsid w:val="00ED3B53"/>
    <w:rsid w:val="00ED52FA"/>
    <w:rsid w:val="00EE0057"/>
    <w:rsid w:val="00EE25BF"/>
    <w:rsid w:val="00EE4348"/>
    <w:rsid w:val="00F00D39"/>
    <w:rsid w:val="00F138AB"/>
    <w:rsid w:val="00F25F27"/>
    <w:rsid w:val="00F3429E"/>
    <w:rsid w:val="00F5259A"/>
    <w:rsid w:val="00F84DF4"/>
    <w:rsid w:val="00F84F61"/>
    <w:rsid w:val="00F97287"/>
    <w:rsid w:val="00FB66C3"/>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elen.ucl.ac.be/Proceedings/esann/esannpdf/es2010-17.pdf" TargetMode="Externa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48</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s>
</file>

<file path=customXml/itemProps1.xml><?xml version="1.0" encoding="utf-8"?>
<ds:datastoreItem xmlns:ds="http://schemas.openxmlformats.org/officeDocument/2006/customXml" ds:itemID="{2BE287A2-EDE6-4CDF-AFAB-0B8748348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4</TotalTime>
  <Pages>65</Pages>
  <Words>13315</Words>
  <Characters>73237</Characters>
  <Application>Microsoft Office Word</Application>
  <DocSecurity>0</DocSecurity>
  <Lines>610</Lines>
  <Paragraphs>1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55</cp:revision>
  <dcterms:created xsi:type="dcterms:W3CDTF">2023-06-15T04:17:00Z</dcterms:created>
  <dcterms:modified xsi:type="dcterms:W3CDTF">2023-07-16T00:34:00Z</dcterms:modified>
</cp:coreProperties>
</file>